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4CABDF" w14:textId="4509E893" w:rsidR="008F24C3" w:rsidRPr="00AA3D2D" w:rsidRDefault="00DC6080" w:rsidP="008F24C3">
      <w:pPr>
        <w:rPr>
          <w:u w:val="single"/>
        </w:rPr>
      </w:pPr>
      <w:r>
        <w:rPr>
          <w:u w:val="single"/>
        </w:rPr>
        <w:t xml:space="preserve">UK PM </w:t>
      </w:r>
      <w:r w:rsidR="008F24C3" w:rsidRPr="00AA3D2D">
        <w:rPr>
          <w:u w:val="single"/>
        </w:rPr>
        <w:t>Development Specification Document</w:t>
      </w:r>
    </w:p>
    <w:p w14:paraId="478CC736" w14:textId="62BACB76" w:rsidR="00114296" w:rsidRDefault="008F24C3" w:rsidP="008F24C3">
      <w:r w:rsidRPr="00AA3D2D">
        <w:t>Please ensure you complete all fields and provide any additional supporting evidence as further attachments</w:t>
      </w:r>
      <w:r w:rsidR="00071783" w:rsidRPr="00AA3D2D">
        <w:t xml:space="preserve"> within the ticket raised</w:t>
      </w:r>
      <w:r w:rsidRPr="00AA3D2D">
        <w:t>.</w:t>
      </w:r>
    </w:p>
    <w:tbl>
      <w:tblPr>
        <w:tblStyle w:val="TableGrid"/>
        <w:tblW w:w="9316" w:type="dxa"/>
        <w:tblLook w:val="04A0" w:firstRow="1" w:lastRow="0" w:firstColumn="1" w:lastColumn="0" w:noHBand="0" w:noVBand="1"/>
      </w:tblPr>
      <w:tblGrid>
        <w:gridCol w:w="2689"/>
        <w:gridCol w:w="6627"/>
      </w:tblGrid>
      <w:tr w:rsidR="008F24C3" w14:paraId="0A07C942" w14:textId="77777777" w:rsidTr="00A30910">
        <w:trPr>
          <w:trHeight w:val="269"/>
        </w:trPr>
        <w:tc>
          <w:tcPr>
            <w:tcW w:w="2689" w:type="dxa"/>
          </w:tcPr>
          <w:p w14:paraId="64C9172A" w14:textId="02BCEA8F" w:rsidR="00114296" w:rsidRDefault="00863D3B" w:rsidP="00D007E6">
            <w:r>
              <w:t>Your Name:</w:t>
            </w:r>
          </w:p>
        </w:tc>
        <w:tc>
          <w:tcPr>
            <w:tcW w:w="6627" w:type="dxa"/>
          </w:tcPr>
          <w:p w14:paraId="530706E7" w14:textId="36FA6EA6" w:rsidR="004E68A3" w:rsidRDefault="00582ACE" w:rsidP="00D007E6">
            <w:r>
              <w:t>Pooja Jangid</w:t>
            </w:r>
          </w:p>
          <w:p w14:paraId="118A8472" w14:textId="19A466C3" w:rsidR="005137C5" w:rsidRDefault="005137C5" w:rsidP="00D007E6"/>
        </w:tc>
      </w:tr>
      <w:tr w:rsidR="00FE077A" w14:paraId="2CB3BB68" w14:textId="77777777" w:rsidTr="00A30910">
        <w:trPr>
          <w:trHeight w:val="269"/>
        </w:trPr>
        <w:tc>
          <w:tcPr>
            <w:tcW w:w="2689" w:type="dxa"/>
          </w:tcPr>
          <w:p w14:paraId="3E88534A" w14:textId="247F1EA2" w:rsidR="00114296" w:rsidRDefault="004E68A3" w:rsidP="00D007E6">
            <w:r>
              <w:t xml:space="preserve">Today’s </w:t>
            </w:r>
            <w:r w:rsidR="00FE077A">
              <w:t>Date:</w:t>
            </w:r>
          </w:p>
        </w:tc>
        <w:tc>
          <w:tcPr>
            <w:tcW w:w="6627" w:type="dxa"/>
          </w:tcPr>
          <w:p w14:paraId="0EF01DCB" w14:textId="23A4B9B5" w:rsidR="005137C5" w:rsidRDefault="009E2455" w:rsidP="003F7CFD">
            <w:r>
              <w:t>24/12/2019</w:t>
            </w:r>
          </w:p>
        </w:tc>
      </w:tr>
      <w:tr w:rsidR="00A30910" w14:paraId="4B7206D2" w14:textId="77777777" w:rsidTr="00A30910">
        <w:trPr>
          <w:trHeight w:val="269"/>
        </w:trPr>
        <w:tc>
          <w:tcPr>
            <w:tcW w:w="2689" w:type="dxa"/>
          </w:tcPr>
          <w:p w14:paraId="69ED626B" w14:textId="77E817AF" w:rsidR="00A30910" w:rsidRDefault="00A30910" w:rsidP="00D007E6">
            <w:r>
              <w:t>Associated UK</w:t>
            </w:r>
            <w:r w:rsidR="00B22EB7">
              <w:t xml:space="preserve"> </w:t>
            </w:r>
            <w:r>
              <w:t>PM Name:</w:t>
            </w:r>
          </w:p>
        </w:tc>
        <w:tc>
          <w:tcPr>
            <w:tcW w:w="6627" w:type="dxa"/>
          </w:tcPr>
          <w:p w14:paraId="1BEA97D2" w14:textId="47CADE04" w:rsidR="00A30910" w:rsidRDefault="009E2455" w:rsidP="00D007E6">
            <w:r>
              <w:t>Daniel, Steve</w:t>
            </w:r>
          </w:p>
          <w:p w14:paraId="52E58D7E" w14:textId="2FB70940" w:rsidR="005137C5" w:rsidRDefault="005137C5" w:rsidP="00D007E6"/>
        </w:tc>
      </w:tr>
    </w:tbl>
    <w:p w14:paraId="330426E8" w14:textId="77777777" w:rsidR="00114296" w:rsidRDefault="00114296" w:rsidP="008F24C3"/>
    <w:tbl>
      <w:tblPr>
        <w:tblStyle w:val="TableGrid"/>
        <w:tblW w:w="9330" w:type="dxa"/>
        <w:tblLook w:val="04A0" w:firstRow="1" w:lastRow="0" w:firstColumn="1" w:lastColumn="0" w:noHBand="0" w:noVBand="1"/>
      </w:tblPr>
      <w:tblGrid>
        <w:gridCol w:w="1838"/>
        <w:gridCol w:w="7492"/>
      </w:tblGrid>
      <w:tr w:rsidR="008F24C3" w14:paraId="132675A8" w14:textId="77777777" w:rsidTr="008F24C3">
        <w:trPr>
          <w:trHeight w:val="252"/>
        </w:trPr>
        <w:tc>
          <w:tcPr>
            <w:tcW w:w="1838" w:type="dxa"/>
          </w:tcPr>
          <w:p w14:paraId="3F6D0C75" w14:textId="77777777" w:rsidR="008F24C3" w:rsidRDefault="008F24C3" w:rsidP="00D007E6">
            <w:r>
              <w:t>Request Type:</w:t>
            </w:r>
          </w:p>
        </w:tc>
        <w:tc>
          <w:tcPr>
            <w:tcW w:w="7492" w:type="dxa"/>
          </w:tcPr>
          <w:p w14:paraId="6930A20D" w14:textId="3B02785B" w:rsidR="00834F5A" w:rsidRDefault="00396DF2" w:rsidP="00D007E6">
            <w:sdt>
              <w:sdtPr>
                <w:id w:val="143169625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455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8F24C3">
              <w:t xml:space="preserve">New Development     </w:t>
            </w:r>
            <w:sdt>
              <w:sdtPr>
                <w:id w:val="184332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7CF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A0C30">
              <w:t xml:space="preserve">New Report     </w:t>
            </w:r>
            <w:r w:rsidR="00556B9D">
              <w:t xml:space="preserve">   </w:t>
            </w:r>
            <w:sdt>
              <w:sdtPr>
                <w:id w:val="-532500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6DE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B6DE2">
              <w:t xml:space="preserve">Improvement  </w:t>
            </w:r>
            <w:r w:rsidR="00556B9D">
              <w:t xml:space="preserve">      </w:t>
            </w:r>
            <w:r w:rsidR="007A0C30">
              <w:t xml:space="preserve"> </w:t>
            </w:r>
            <w:r w:rsidR="004E68A3">
              <w:t xml:space="preserve">  </w:t>
            </w:r>
            <w:r w:rsidR="007A0C30">
              <w:t xml:space="preserve"> </w:t>
            </w:r>
          </w:p>
          <w:p w14:paraId="39948E5E" w14:textId="6006351E" w:rsidR="008F24C3" w:rsidRDefault="008F24C3" w:rsidP="00D007E6">
            <w:r>
              <w:tab/>
            </w:r>
          </w:p>
        </w:tc>
      </w:tr>
    </w:tbl>
    <w:p w14:paraId="457C68C6" w14:textId="7D0B5E08" w:rsidR="008F24C3" w:rsidRDefault="008F24C3" w:rsidP="008F24C3"/>
    <w:tbl>
      <w:tblPr>
        <w:tblStyle w:val="TableGrid"/>
        <w:tblW w:w="9330" w:type="dxa"/>
        <w:tblLook w:val="04A0" w:firstRow="1" w:lastRow="0" w:firstColumn="1" w:lastColumn="0" w:noHBand="0" w:noVBand="1"/>
      </w:tblPr>
      <w:tblGrid>
        <w:gridCol w:w="1838"/>
        <w:gridCol w:w="7492"/>
      </w:tblGrid>
      <w:tr w:rsidR="008045A4" w14:paraId="796D7E42" w14:textId="77777777" w:rsidTr="00D007E6">
        <w:trPr>
          <w:trHeight w:val="252"/>
        </w:trPr>
        <w:tc>
          <w:tcPr>
            <w:tcW w:w="1838" w:type="dxa"/>
          </w:tcPr>
          <w:p w14:paraId="17E2DEDD" w14:textId="4EE848F6" w:rsidR="008045A4" w:rsidRDefault="00EB6DE2" w:rsidP="00D007E6">
            <w:r>
              <w:t>Parent task</w:t>
            </w:r>
          </w:p>
          <w:p w14:paraId="5E31340A" w14:textId="0E12DED1" w:rsidR="008045A4" w:rsidRDefault="008045A4" w:rsidP="00D007E6">
            <w:r>
              <w:t>Connection:</w:t>
            </w:r>
          </w:p>
        </w:tc>
        <w:tc>
          <w:tcPr>
            <w:tcW w:w="7492" w:type="dxa"/>
          </w:tcPr>
          <w:p w14:paraId="20A64DA9" w14:textId="459061DC" w:rsidR="008045A4" w:rsidRDefault="00396DF2" w:rsidP="00D007E6">
            <w:sdt>
              <w:sdtPr>
                <w:id w:val="-127393738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6AEF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8045A4">
              <w:t xml:space="preserve">Yes            </w:t>
            </w:r>
            <w:sdt>
              <w:sdtPr>
                <w:id w:val="-16175150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0B3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045A4">
              <w:t xml:space="preserve">No                       </w:t>
            </w:r>
          </w:p>
          <w:p w14:paraId="0E2F1D0F" w14:textId="77777777" w:rsidR="003F7CFD" w:rsidRDefault="008045A4" w:rsidP="003F7CFD">
            <w:r>
              <w:t xml:space="preserve"> If yes, please share task </w:t>
            </w:r>
            <w:r w:rsidR="000547A9">
              <w:t>ref/connection</w:t>
            </w:r>
            <w:r>
              <w:t xml:space="preserve">:  </w:t>
            </w:r>
          </w:p>
          <w:p w14:paraId="26FE00B2" w14:textId="174009A8" w:rsidR="008045A4" w:rsidRDefault="00396DF2" w:rsidP="003F7CFD">
            <w:hyperlink r:id="rId5" w:history="1">
              <w:r w:rsidR="00F613DA">
                <w:rPr>
                  <w:rStyle w:val="Hyperlink"/>
                </w:rPr>
                <w:t>https://ocean-holidays.leankit.com/card/780645701</w:t>
              </w:r>
            </w:hyperlink>
            <w:r w:rsidR="008045A4">
              <w:tab/>
            </w:r>
          </w:p>
        </w:tc>
      </w:tr>
    </w:tbl>
    <w:p w14:paraId="5560B95A" w14:textId="77777777" w:rsidR="008045A4" w:rsidRDefault="008045A4" w:rsidP="008F24C3"/>
    <w:tbl>
      <w:tblPr>
        <w:tblStyle w:val="TableGrid"/>
        <w:tblW w:w="9330" w:type="dxa"/>
        <w:tblLook w:val="04A0" w:firstRow="1" w:lastRow="0" w:firstColumn="1" w:lastColumn="0" w:noHBand="0" w:noVBand="1"/>
      </w:tblPr>
      <w:tblGrid>
        <w:gridCol w:w="1838"/>
        <w:gridCol w:w="7492"/>
      </w:tblGrid>
      <w:tr w:rsidR="008F24C3" w14:paraId="40390C48" w14:textId="77777777" w:rsidTr="008F24C3">
        <w:trPr>
          <w:trHeight w:val="252"/>
        </w:trPr>
        <w:tc>
          <w:tcPr>
            <w:tcW w:w="1838" w:type="dxa"/>
          </w:tcPr>
          <w:p w14:paraId="50CC5D5A" w14:textId="77777777" w:rsidR="008F24C3" w:rsidRDefault="008F24C3" w:rsidP="00D007E6">
            <w:r>
              <w:t>Brand(s)</w:t>
            </w:r>
          </w:p>
        </w:tc>
        <w:tc>
          <w:tcPr>
            <w:tcW w:w="7492" w:type="dxa"/>
          </w:tcPr>
          <w:p w14:paraId="4B263557" w14:textId="0CEE3EF3" w:rsidR="008F24C3" w:rsidRDefault="00396DF2" w:rsidP="00D007E6">
            <w:sdt>
              <w:sdtPr>
                <w:id w:val="123774631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455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8F24C3">
              <w:t>Ocean Florida</w:t>
            </w:r>
            <w:r w:rsidR="008F24C3">
              <w:tab/>
            </w:r>
            <w:sdt>
              <w:sdtPr>
                <w:id w:val="-135402879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455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8F24C3">
              <w:t>Ocean California</w:t>
            </w:r>
            <w:r w:rsidR="004E68A3">
              <w:t xml:space="preserve">          </w:t>
            </w:r>
            <w:r w:rsidR="008F24C3">
              <w:tab/>
            </w:r>
            <w:sdt>
              <w:sdtPr>
                <w:id w:val="82200291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455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8F24C3">
              <w:t xml:space="preserve">Winged Boots </w:t>
            </w:r>
          </w:p>
          <w:p w14:paraId="1B2D9712" w14:textId="794F2D98" w:rsidR="00BF4276" w:rsidRDefault="00396DF2" w:rsidP="00D007E6">
            <w:sdt>
              <w:sdtPr>
                <w:id w:val="-1583760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0B3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Ocean Beds</w:t>
            </w:r>
            <w:r w:rsidR="00AE71AD">
              <w:t xml:space="preserve">                  </w:t>
            </w:r>
            <w:sdt>
              <w:sdtPr>
                <w:id w:val="-450864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71A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E71AD">
              <w:t xml:space="preserve">Ocean </w:t>
            </w:r>
            <w:r w:rsidR="00A30910">
              <w:t>Holidays</w:t>
            </w:r>
            <w:r w:rsidR="00BF4276">
              <w:t xml:space="preserve">                          </w:t>
            </w:r>
          </w:p>
          <w:p w14:paraId="0A4CD2A0" w14:textId="033173A1" w:rsidR="00EE50FE" w:rsidRDefault="00EE50FE" w:rsidP="00D007E6"/>
        </w:tc>
      </w:tr>
      <w:tr w:rsidR="008F24C3" w14:paraId="64C67CAD" w14:textId="77777777" w:rsidTr="008F24C3">
        <w:trPr>
          <w:trHeight w:val="653"/>
        </w:trPr>
        <w:tc>
          <w:tcPr>
            <w:tcW w:w="1838" w:type="dxa"/>
          </w:tcPr>
          <w:p w14:paraId="6798FCEC" w14:textId="10473EEA" w:rsidR="008F24C3" w:rsidRDefault="008F24C3" w:rsidP="00D007E6">
            <w:r>
              <w:t>Product Type</w:t>
            </w:r>
            <w:r w:rsidR="00747199">
              <w:t>/Module</w:t>
            </w:r>
            <w:r>
              <w:t>(s)</w:t>
            </w:r>
          </w:p>
        </w:tc>
        <w:tc>
          <w:tcPr>
            <w:tcW w:w="7492" w:type="dxa"/>
          </w:tcPr>
          <w:p w14:paraId="732BD09C" w14:textId="48C63444" w:rsidR="008F24C3" w:rsidRDefault="00396DF2" w:rsidP="00D007E6">
            <w:sdt>
              <w:sdtPr>
                <w:id w:val="-197050207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2AF3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8F24C3">
              <w:t>Sales</w:t>
            </w:r>
            <w:r w:rsidR="008F24C3">
              <w:tab/>
              <w:t>(SPP)</w:t>
            </w:r>
            <w:r w:rsidR="008F24C3">
              <w:tab/>
            </w:r>
            <w:r w:rsidR="008F24C3">
              <w:tab/>
            </w:r>
            <w:sdt>
              <w:sdtPr>
                <w:id w:val="-1619131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Product (PS)</w:t>
            </w:r>
            <w:r w:rsidR="008F24C3">
              <w:tab/>
            </w:r>
            <w:r w:rsidR="008F24C3">
              <w:tab/>
            </w:r>
            <w:r w:rsidR="008F24C3">
              <w:tab/>
            </w:r>
            <w:sdt>
              <w:sdtPr>
                <w:id w:val="1194115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Flight (FS)</w:t>
            </w:r>
          </w:p>
          <w:p w14:paraId="72EED992" w14:textId="4446F907" w:rsidR="008F24C3" w:rsidRDefault="00396DF2" w:rsidP="00D007E6">
            <w:sdt>
              <w:sdtPr>
                <w:id w:val="1249926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6F0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Concierge (CG)</w:t>
            </w:r>
            <w:r w:rsidR="008F24C3">
              <w:tab/>
            </w:r>
            <w:sdt>
              <w:sdtPr>
                <w:id w:val="1595745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8A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Customer Service (</w:t>
            </w:r>
            <w:proofErr w:type="spellStart"/>
            <w:r w:rsidR="008F24C3">
              <w:t>CSB</w:t>
            </w:r>
            <w:proofErr w:type="spellEnd"/>
            <w:r w:rsidR="008F24C3">
              <w:t>)</w:t>
            </w:r>
            <w:r w:rsidR="008F24C3">
              <w:tab/>
            </w:r>
            <w:sdt>
              <w:sdtPr>
                <w:id w:val="1104921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0C3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Ticket (TS)</w:t>
            </w:r>
          </w:p>
          <w:p w14:paraId="501D9B44" w14:textId="60B691FD" w:rsidR="008F24C3" w:rsidRDefault="00396DF2" w:rsidP="00D007E6">
            <w:sdt>
              <w:sdtPr>
                <w:id w:val="1271896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 xml:space="preserve">Travelling Web            </w:t>
            </w:r>
            <w:sdt>
              <w:sdtPr>
                <w:id w:val="112178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 xml:space="preserve">OF Website                    </w:t>
            </w:r>
            <w:r w:rsidR="008F24C3">
              <w:tab/>
            </w:r>
            <w:sdt>
              <w:sdtPr>
                <w:id w:val="1952980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0C3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OC website</w:t>
            </w:r>
          </w:p>
          <w:p w14:paraId="1ADA68D5" w14:textId="65062433" w:rsidR="008F24C3" w:rsidRDefault="00396DF2" w:rsidP="00D007E6">
            <w:sdt>
              <w:sdtPr>
                <w:id w:val="1206146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 xml:space="preserve">OH Website                 </w:t>
            </w:r>
            <w:sdt>
              <w:sdtPr>
                <w:id w:val="-543910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00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 xml:space="preserve">WB Website                  </w:t>
            </w:r>
            <w:r w:rsidR="008F24C3">
              <w:tab/>
            </w:r>
            <w:sdt>
              <w:sdtPr>
                <w:id w:val="-1812549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091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30910">
              <w:t>G2B</w:t>
            </w:r>
          </w:p>
          <w:p w14:paraId="3F5ED7D1" w14:textId="36E580F0" w:rsidR="008F24C3" w:rsidRDefault="00396DF2" w:rsidP="00D007E6">
            <w:sdt>
              <w:sdtPr>
                <w:id w:val="1415277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roofErr w:type="spellStart"/>
            <w:r w:rsidR="008F24C3">
              <w:t>MMB</w:t>
            </w:r>
            <w:proofErr w:type="spellEnd"/>
            <w:r w:rsidR="008F24C3">
              <w:t xml:space="preserve">                         </w:t>
            </w:r>
            <w:r w:rsidR="00114296">
              <w:t xml:space="preserve"> </w:t>
            </w:r>
            <w:r w:rsidR="008F24C3">
              <w:t xml:space="preserve">  </w:t>
            </w:r>
            <w:r w:rsidR="00B9500D">
              <w:t xml:space="preserve"> </w:t>
            </w:r>
            <w:sdt>
              <w:sdtPr>
                <w:id w:val="1293784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 xml:space="preserve">Journey Admin              </w:t>
            </w:r>
            <w:r w:rsidR="008F24C3">
              <w:tab/>
            </w:r>
            <w:sdt>
              <w:sdtPr>
                <w:id w:val="-1790036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30910">
              <w:t>Qubit</w:t>
            </w:r>
          </w:p>
          <w:p w14:paraId="6307287E" w14:textId="489F9566" w:rsidR="006423F4" w:rsidRDefault="00396DF2" w:rsidP="00D007E6">
            <w:sdt>
              <w:sdtPr>
                <w:id w:val="531698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10C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roofErr w:type="spellStart"/>
            <w:r w:rsidR="00A30910">
              <w:t>PPF</w:t>
            </w:r>
            <w:proofErr w:type="spellEnd"/>
            <w:r w:rsidR="006423F4">
              <w:t xml:space="preserve">                           </w:t>
            </w:r>
            <w:r w:rsidR="00A30910">
              <w:t xml:space="preserve">   </w:t>
            </w:r>
            <w:r w:rsidR="006423F4">
              <w:t xml:space="preserve">  </w:t>
            </w:r>
            <w:sdt>
              <w:sdtPr>
                <w:id w:val="1047800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3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9500D">
              <w:t xml:space="preserve">NPS                                              </w:t>
            </w:r>
            <w:sdt>
              <w:sdtPr>
                <w:id w:val="1033854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00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47199">
              <w:t>My Quote</w:t>
            </w:r>
          </w:p>
          <w:p w14:paraId="05FED961" w14:textId="2B65DCE6" w:rsidR="00747199" w:rsidRDefault="00396DF2" w:rsidP="00D007E6">
            <w:sdt>
              <w:sdtPr>
                <w:id w:val="-169028175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2AF3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747199">
              <w:t>Other</w:t>
            </w:r>
          </w:p>
          <w:p w14:paraId="0531DBB6" w14:textId="3F094E21" w:rsidR="00EE50FE" w:rsidRDefault="00EE50FE" w:rsidP="00D007E6"/>
        </w:tc>
      </w:tr>
      <w:tr w:rsidR="008F24C3" w14:paraId="1BEFE968" w14:textId="77777777" w:rsidTr="008F24C3">
        <w:trPr>
          <w:trHeight w:val="1515"/>
        </w:trPr>
        <w:tc>
          <w:tcPr>
            <w:tcW w:w="1838" w:type="dxa"/>
          </w:tcPr>
          <w:p w14:paraId="06A32054" w14:textId="77777777" w:rsidR="00114296" w:rsidRDefault="008F24C3" w:rsidP="00D007E6">
            <w:r>
              <w:t>User Role</w:t>
            </w:r>
            <w:r w:rsidR="00114296">
              <w:t>(s)</w:t>
            </w:r>
          </w:p>
          <w:p w14:paraId="2DA9F574" w14:textId="7C51E326" w:rsidR="008F24C3" w:rsidRDefault="00663DCC" w:rsidP="00D007E6">
            <w:r>
              <w:t>Required</w:t>
            </w:r>
          </w:p>
        </w:tc>
        <w:tc>
          <w:tcPr>
            <w:tcW w:w="7492" w:type="dxa"/>
          </w:tcPr>
          <w:p w14:paraId="6C3A3F9A" w14:textId="66BFDE8A" w:rsidR="008F24C3" w:rsidRDefault="00396DF2" w:rsidP="00D007E6">
            <w:sdt>
              <w:sdtPr>
                <w:id w:val="1860853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7CF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Management</w:t>
            </w:r>
            <w:r w:rsidR="008F24C3">
              <w:tab/>
            </w:r>
            <w:r w:rsidR="008F24C3">
              <w:tab/>
            </w:r>
            <w:sdt>
              <w:sdtPr>
                <w:id w:val="-1108961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Agent</w:t>
            </w:r>
            <w:r w:rsidR="008F24C3">
              <w:tab/>
            </w:r>
            <w:r w:rsidR="008F24C3">
              <w:tab/>
            </w:r>
            <w:r w:rsidR="008F24C3">
              <w:tab/>
            </w:r>
            <w:sdt>
              <w:sdtPr>
                <w:id w:val="1530757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Agent Supervisor</w:t>
            </w:r>
          </w:p>
          <w:p w14:paraId="11A6D655" w14:textId="77777777" w:rsidR="008F24C3" w:rsidRDefault="00396DF2" w:rsidP="00D007E6">
            <w:sdt>
              <w:sdtPr>
                <w:id w:val="978571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Contact Agent</w:t>
            </w:r>
            <w:r w:rsidR="008F24C3">
              <w:tab/>
            </w:r>
            <w:sdt>
              <w:sdtPr>
                <w:id w:val="129365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Contact Supervisor</w:t>
            </w:r>
            <w:r w:rsidR="008F24C3">
              <w:tab/>
            </w:r>
            <w:r w:rsidR="008F24C3">
              <w:tab/>
            </w:r>
            <w:sdt>
              <w:sdtPr>
                <w:id w:val="243307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TD Load</w:t>
            </w:r>
          </w:p>
          <w:p w14:paraId="48793732" w14:textId="77777777" w:rsidR="008F24C3" w:rsidRDefault="00396DF2" w:rsidP="00D007E6">
            <w:sdt>
              <w:sdtPr>
                <w:id w:val="1462226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Contractor</w:t>
            </w:r>
            <w:r w:rsidR="008F24C3">
              <w:tab/>
            </w:r>
            <w:r w:rsidR="008F24C3">
              <w:tab/>
            </w:r>
            <w:sdt>
              <w:sdtPr>
                <w:id w:val="-1954776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Ocean Beds</w:t>
            </w:r>
            <w:r w:rsidR="008F24C3">
              <w:tab/>
            </w:r>
            <w:r w:rsidR="008F24C3">
              <w:tab/>
            </w:r>
            <w:r w:rsidR="008F24C3">
              <w:tab/>
            </w:r>
            <w:sdt>
              <w:sdtPr>
                <w:id w:val="-982463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Destination</w:t>
            </w:r>
            <w:r w:rsidR="008F24C3">
              <w:tab/>
            </w:r>
          </w:p>
          <w:p w14:paraId="6D475B78" w14:textId="77777777" w:rsidR="008F24C3" w:rsidRDefault="00396DF2" w:rsidP="00D007E6">
            <w:sdt>
              <w:sdtPr>
                <w:id w:val="-713346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Agency</w:t>
            </w:r>
            <w:r w:rsidR="008F24C3">
              <w:tab/>
            </w:r>
            <w:r w:rsidR="008F24C3">
              <w:tab/>
            </w:r>
            <w:sdt>
              <w:sdtPr>
                <w:id w:val="-1525096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 xml:space="preserve">Analyst </w:t>
            </w:r>
            <w:r w:rsidR="008F24C3">
              <w:tab/>
            </w:r>
            <w:r w:rsidR="008F24C3">
              <w:tab/>
            </w:r>
            <w:r w:rsidR="008F24C3">
              <w:tab/>
            </w:r>
            <w:sdt>
              <w:sdtPr>
                <w:id w:val="-947388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Analyst Restricted</w:t>
            </w:r>
          </w:p>
          <w:p w14:paraId="6AF03360" w14:textId="776D797C" w:rsidR="008F24C3" w:rsidRDefault="00396DF2" w:rsidP="00D007E6">
            <w:sdt>
              <w:sdtPr>
                <w:id w:val="-1496651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45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 xml:space="preserve">Admin                           </w:t>
            </w:r>
            <w:sdt>
              <w:sdtPr>
                <w:id w:val="208085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0C3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A5C70">
              <w:t xml:space="preserve">Contact Referrer                </w:t>
            </w:r>
            <w:r w:rsidR="00A30910">
              <w:t xml:space="preserve"> </w:t>
            </w:r>
            <w:r w:rsidR="002A5C70">
              <w:t xml:space="preserve">       </w:t>
            </w:r>
            <w:sdt>
              <w:sdtPr>
                <w:id w:val="33750291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455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2A5C70">
              <w:t>NA</w:t>
            </w:r>
          </w:p>
        </w:tc>
      </w:tr>
    </w:tbl>
    <w:p w14:paraId="44B698F2" w14:textId="77777777" w:rsidR="006423F4" w:rsidRDefault="006423F4" w:rsidP="008F24C3"/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838"/>
        <w:gridCol w:w="7513"/>
      </w:tblGrid>
      <w:tr w:rsidR="008F24C3" w14:paraId="48676BF6" w14:textId="77777777" w:rsidTr="006E4CF2">
        <w:trPr>
          <w:trHeight w:val="293"/>
        </w:trPr>
        <w:tc>
          <w:tcPr>
            <w:tcW w:w="1838" w:type="dxa"/>
          </w:tcPr>
          <w:p w14:paraId="1DE6E8B3" w14:textId="51C3F935" w:rsidR="008F24C3" w:rsidRDefault="00863D3B" w:rsidP="00D007E6">
            <w:r>
              <w:t>Project</w:t>
            </w:r>
            <w:r w:rsidR="008F24C3">
              <w:t xml:space="preserve"> </w:t>
            </w:r>
            <w:r w:rsidR="00EB6DE2">
              <w:t>Title</w:t>
            </w:r>
            <w:r w:rsidR="008F24C3">
              <w:t>:</w:t>
            </w:r>
          </w:p>
        </w:tc>
        <w:tc>
          <w:tcPr>
            <w:tcW w:w="7513" w:type="dxa"/>
          </w:tcPr>
          <w:p w14:paraId="3E79D8EB" w14:textId="146EF883" w:rsidR="008F24C3" w:rsidRDefault="009E2455" w:rsidP="00D007E6">
            <w:r>
              <w:t xml:space="preserve">Sync Booking </w:t>
            </w:r>
            <w:r w:rsidRPr="009E2455">
              <w:t>Prediction</w:t>
            </w:r>
            <w:r>
              <w:t xml:space="preserve"> from B</w:t>
            </w:r>
            <w:r w:rsidR="00EC479F">
              <w:t xml:space="preserve">ig </w:t>
            </w:r>
            <w:r>
              <w:t>Q</w:t>
            </w:r>
            <w:r w:rsidR="00EC479F">
              <w:t>uery</w:t>
            </w:r>
            <w:r>
              <w:t xml:space="preserve"> to CRM</w:t>
            </w:r>
            <w:r w:rsidR="008F24C3">
              <w:tab/>
            </w:r>
          </w:p>
          <w:p w14:paraId="63838A8F" w14:textId="77777777" w:rsidR="008F24C3" w:rsidRDefault="008F24C3" w:rsidP="00D007E6"/>
        </w:tc>
      </w:tr>
      <w:tr w:rsidR="00A30910" w14:paraId="5F8A2C3E" w14:textId="77777777" w:rsidTr="006E4CF2">
        <w:trPr>
          <w:trHeight w:val="293"/>
        </w:trPr>
        <w:tc>
          <w:tcPr>
            <w:tcW w:w="1838" w:type="dxa"/>
          </w:tcPr>
          <w:p w14:paraId="2371219F" w14:textId="3ABA827B" w:rsidR="00A30910" w:rsidRDefault="00A30910" w:rsidP="00D007E6">
            <w:r>
              <w:t>Importance Level:</w:t>
            </w:r>
          </w:p>
        </w:tc>
        <w:tc>
          <w:tcPr>
            <w:tcW w:w="7513" w:type="dxa"/>
          </w:tcPr>
          <w:p w14:paraId="3CC847BB" w14:textId="77FB5475" w:rsidR="00EB6DE2" w:rsidRDefault="00396DF2" w:rsidP="00EB6DE2">
            <w:sdt>
              <w:sdtPr>
                <w:id w:val="-693919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6DE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B6DE2">
              <w:t xml:space="preserve">Critical                   </w:t>
            </w:r>
            <w:sdt>
              <w:sdtPr>
                <w:id w:val="194290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455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EB6DE2">
              <w:t xml:space="preserve">High                   </w:t>
            </w:r>
            <w:sdt>
              <w:sdtPr>
                <w:id w:val="109257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7CF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B6DE2">
              <w:t xml:space="preserve">Medium                 </w:t>
            </w:r>
            <w:sdt>
              <w:sdtPr>
                <w:id w:val="1228956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50F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B6DE2">
              <w:t>Low</w:t>
            </w:r>
          </w:p>
          <w:p w14:paraId="46239EA6" w14:textId="352340E8" w:rsidR="00A500AA" w:rsidRDefault="00A500AA" w:rsidP="00D007E6"/>
        </w:tc>
      </w:tr>
      <w:tr w:rsidR="00A500AA" w14:paraId="459A518A" w14:textId="77777777" w:rsidTr="006E4CF2">
        <w:trPr>
          <w:trHeight w:val="293"/>
        </w:trPr>
        <w:tc>
          <w:tcPr>
            <w:tcW w:w="1838" w:type="dxa"/>
          </w:tcPr>
          <w:p w14:paraId="38EE32F8" w14:textId="147064D4" w:rsidR="00A500AA" w:rsidRDefault="00A500AA" w:rsidP="00A500AA">
            <w:r>
              <w:t xml:space="preserve">Task board URL and </w:t>
            </w:r>
            <w:r w:rsidR="006E4CF2">
              <w:t>Task Ref</w:t>
            </w:r>
            <w:r>
              <w:t>:</w:t>
            </w:r>
          </w:p>
        </w:tc>
        <w:tc>
          <w:tcPr>
            <w:tcW w:w="7513" w:type="dxa"/>
          </w:tcPr>
          <w:p w14:paraId="0078960A" w14:textId="534212A4" w:rsidR="00A500AA" w:rsidRDefault="00EB6DE2" w:rsidP="00A500AA">
            <w:r>
              <w:rPr>
                <w:i/>
                <w:sz w:val="16"/>
                <w:szCs w:val="16"/>
              </w:rPr>
              <w:t xml:space="preserve">Insert the task URL </w:t>
            </w:r>
            <w:r w:rsidR="00EE50FE">
              <w:rPr>
                <w:i/>
                <w:sz w:val="16"/>
                <w:szCs w:val="16"/>
              </w:rPr>
              <w:t xml:space="preserve">you have used when creating this task on the </w:t>
            </w:r>
            <w:r>
              <w:rPr>
                <w:i/>
                <w:sz w:val="16"/>
                <w:szCs w:val="16"/>
              </w:rPr>
              <w:t>task board:</w:t>
            </w:r>
          </w:p>
          <w:p w14:paraId="252633B4" w14:textId="2C19A7D7" w:rsidR="00A500AA" w:rsidRDefault="00396DF2" w:rsidP="00A500AA">
            <w:hyperlink r:id="rId6" w:history="1">
              <w:r w:rsidR="009E2455">
                <w:rPr>
                  <w:rStyle w:val="Hyperlink"/>
                </w:rPr>
                <w:t>https://ocean-holidays.leankit.com/card/952514738</w:t>
              </w:r>
            </w:hyperlink>
          </w:p>
        </w:tc>
      </w:tr>
    </w:tbl>
    <w:p w14:paraId="2BF66CC2" w14:textId="11CF1647" w:rsidR="00A500AA" w:rsidRDefault="00A500AA" w:rsidP="008F24C3"/>
    <w:p w14:paraId="5096641B" w14:textId="348B3022" w:rsidR="005137C5" w:rsidRDefault="005137C5" w:rsidP="008F24C3"/>
    <w:p w14:paraId="5AC25766" w14:textId="77777777" w:rsidR="005137C5" w:rsidRDefault="005137C5" w:rsidP="008F24C3"/>
    <w:tbl>
      <w:tblPr>
        <w:tblStyle w:val="TableGrid"/>
        <w:tblW w:w="9330" w:type="dxa"/>
        <w:tblLook w:val="04A0" w:firstRow="1" w:lastRow="0" w:firstColumn="1" w:lastColumn="0" w:noHBand="0" w:noVBand="1"/>
      </w:tblPr>
      <w:tblGrid>
        <w:gridCol w:w="875"/>
        <w:gridCol w:w="9581"/>
      </w:tblGrid>
      <w:tr w:rsidR="00277930" w14:paraId="74FCB53E" w14:textId="77777777" w:rsidTr="008F24C3">
        <w:trPr>
          <w:trHeight w:val="653"/>
        </w:trPr>
        <w:tc>
          <w:tcPr>
            <w:tcW w:w="1838" w:type="dxa"/>
          </w:tcPr>
          <w:p w14:paraId="5F712F93" w14:textId="77777777" w:rsidR="008F24C3" w:rsidRDefault="00863D3B" w:rsidP="00D007E6">
            <w:r>
              <w:t>Project goal:</w:t>
            </w:r>
          </w:p>
          <w:p w14:paraId="388A143A" w14:textId="5F3A7137" w:rsidR="00F40243" w:rsidRDefault="00F40243" w:rsidP="00D007E6"/>
          <w:p w14:paraId="60162FFB" w14:textId="4E3BAAB1" w:rsidR="00A500AA" w:rsidRDefault="00A500AA" w:rsidP="00D007E6"/>
          <w:p w14:paraId="62102177" w14:textId="77777777" w:rsidR="00A500AA" w:rsidRDefault="00A500AA" w:rsidP="00D007E6"/>
          <w:p w14:paraId="564E6481" w14:textId="77777777" w:rsidR="00663DCC" w:rsidRDefault="00663DCC" w:rsidP="00D007E6"/>
          <w:p w14:paraId="424E0880" w14:textId="77777777" w:rsidR="00663DCC" w:rsidRDefault="00663DCC" w:rsidP="00D007E6"/>
          <w:p w14:paraId="4AE54217" w14:textId="77777777" w:rsidR="00F40243" w:rsidRDefault="00F40243" w:rsidP="00D007E6"/>
          <w:p w14:paraId="38533485" w14:textId="6C9FD618" w:rsidR="005137C5" w:rsidRDefault="005137C5" w:rsidP="00D007E6"/>
        </w:tc>
        <w:tc>
          <w:tcPr>
            <w:tcW w:w="7492" w:type="dxa"/>
          </w:tcPr>
          <w:p w14:paraId="6B129B38" w14:textId="7409AF7E" w:rsidR="008F24C3" w:rsidRPr="00A52C7B" w:rsidRDefault="006423F4" w:rsidP="008F24C3">
            <w:pPr>
              <w:rPr>
                <w:i/>
                <w:sz w:val="16"/>
                <w:szCs w:val="16"/>
              </w:rPr>
            </w:pPr>
            <w:r w:rsidRPr="00A52C7B">
              <w:rPr>
                <w:i/>
                <w:sz w:val="16"/>
                <w:szCs w:val="16"/>
              </w:rPr>
              <w:lastRenderedPageBreak/>
              <w:t>Using bullet points please tell us what you hope this project will achieve/solve:</w:t>
            </w:r>
          </w:p>
          <w:p w14:paraId="1A998F1E" w14:textId="77777777" w:rsidR="008F24C3" w:rsidRDefault="008F24C3" w:rsidP="008F24C3"/>
          <w:p w14:paraId="74FBA52D" w14:textId="5F153F70" w:rsidR="00582ACE" w:rsidRDefault="00D007E6" w:rsidP="00582ACE">
            <w:pPr>
              <w:pStyle w:val="ListParagraph"/>
              <w:numPr>
                <w:ilvl w:val="0"/>
                <w:numId w:val="3"/>
              </w:numPr>
            </w:pPr>
            <w:r>
              <w:t xml:space="preserve"> </w:t>
            </w:r>
            <w:r w:rsidR="009E2455">
              <w:t xml:space="preserve">Sync booking prediction from the </w:t>
            </w:r>
            <w:proofErr w:type="spellStart"/>
            <w:r w:rsidR="009E2455">
              <w:t>BQ</w:t>
            </w:r>
            <w:proofErr w:type="spellEnd"/>
            <w:r w:rsidR="009E2455">
              <w:t xml:space="preserve"> to CRM </w:t>
            </w:r>
            <w:r w:rsidR="00D351AA">
              <w:t>which will help agent in the booking process</w:t>
            </w:r>
          </w:p>
        </w:tc>
      </w:tr>
      <w:tr w:rsidR="00277930" w14:paraId="51D1C9D0" w14:textId="77777777" w:rsidTr="008F24C3">
        <w:trPr>
          <w:trHeight w:val="655"/>
        </w:trPr>
        <w:tc>
          <w:tcPr>
            <w:tcW w:w="1838" w:type="dxa"/>
          </w:tcPr>
          <w:p w14:paraId="71445C53" w14:textId="77777777" w:rsidR="00B9500D" w:rsidRDefault="00B9500D" w:rsidP="00B9500D">
            <w:r>
              <w:t>User story:</w:t>
            </w:r>
          </w:p>
          <w:p w14:paraId="6696CE7E" w14:textId="77777777" w:rsidR="00B9500D" w:rsidRDefault="00B9500D" w:rsidP="00B9500D"/>
          <w:p w14:paraId="427C98CE" w14:textId="77777777" w:rsidR="00B9500D" w:rsidRDefault="00B9500D" w:rsidP="00B9500D"/>
          <w:p w14:paraId="40FEF94B" w14:textId="77777777" w:rsidR="00B9500D" w:rsidRDefault="00B9500D" w:rsidP="00B9500D"/>
          <w:p w14:paraId="10AE7FA6" w14:textId="77777777" w:rsidR="00B9500D" w:rsidRDefault="00B9500D" w:rsidP="00B9500D"/>
          <w:p w14:paraId="1163CF23" w14:textId="77777777" w:rsidR="00B9500D" w:rsidRDefault="00B9500D" w:rsidP="00B9500D"/>
          <w:p w14:paraId="3D0E1E4C" w14:textId="77777777" w:rsidR="00B9500D" w:rsidRDefault="00B9500D" w:rsidP="00B9500D"/>
          <w:p w14:paraId="61AD265E" w14:textId="77777777" w:rsidR="00B9500D" w:rsidRDefault="00B9500D" w:rsidP="00B9500D"/>
          <w:p w14:paraId="4AA5DF68" w14:textId="77777777" w:rsidR="00B9500D" w:rsidRDefault="00B9500D" w:rsidP="00B9500D"/>
          <w:p w14:paraId="58786AE7" w14:textId="77777777" w:rsidR="00B9500D" w:rsidRDefault="00B9500D" w:rsidP="00B9500D"/>
          <w:p w14:paraId="1EA9FCC2" w14:textId="77777777" w:rsidR="00B9500D" w:rsidRDefault="00B9500D" w:rsidP="00B9500D"/>
          <w:p w14:paraId="5093E307" w14:textId="77777777" w:rsidR="00B9500D" w:rsidRDefault="00B9500D" w:rsidP="00B9500D"/>
        </w:tc>
        <w:tc>
          <w:tcPr>
            <w:tcW w:w="7492" w:type="dxa"/>
          </w:tcPr>
          <w:p w14:paraId="436C6BD2" w14:textId="77777777" w:rsidR="00B9500D" w:rsidRPr="00A52C7B" w:rsidRDefault="00B9500D" w:rsidP="00B9500D">
            <w:pPr>
              <w:rPr>
                <w:i/>
                <w:sz w:val="16"/>
                <w:szCs w:val="16"/>
              </w:rPr>
            </w:pPr>
            <w:r w:rsidRPr="00A52C7B">
              <w:rPr>
                <w:i/>
                <w:sz w:val="16"/>
                <w:szCs w:val="16"/>
              </w:rPr>
              <w:t>Using bullet points please explain how you expect a user to interact with this development/task</w:t>
            </w:r>
            <w:r>
              <w:rPr>
                <w:i/>
                <w:sz w:val="16"/>
                <w:szCs w:val="16"/>
              </w:rPr>
              <w:t xml:space="preserve"> and include impact areas</w:t>
            </w:r>
            <w:r w:rsidRPr="00A52C7B">
              <w:rPr>
                <w:i/>
                <w:sz w:val="16"/>
                <w:szCs w:val="16"/>
              </w:rPr>
              <w:t>:</w:t>
            </w:r>
          </w:p>
          <w:p w14:paraId="31713493" w14:textId="77777777" w:rsidR="00B9500D" w:rsidRPr="00EA10C2" w:rsidRDefault="00B9500D" w:rsidP="00B9500D">
            <w:pPr>
              <w:rPr>
                <w:sz w:val="16"/>
                <w:szCs w:val="16"/>
              </w:rPr>
            </w:pPr>
          </w:p>
          <w:p w14:paraId="2E83D286" w14:textId="77777777" w:rsidR="00D351AA" w:rsidRPr="00D351AA" w:rsidRDefault="00D351AA" w:rsidP="00D351AA">
            <w:pPr>
              <w:pStyle w:val="ListParagraph"/>
              <w:numPr>
                <w:ilvl w:val="0"/>
                <w:numId w:val="3"/>
              </w:numPr>
              <w:rPr>
                <w:i/>
                <w:sz w:val="16"/>
                <w:szCs w:val="16"/>
              </w:rPr>
            </w:pPr>
            <w:r>
              <w:t xml:space="preserve">Add a new Method in below file to fetch data from </w:t>
            </w:r>
            <w:proofErr w:type="spellStart"/>
            <w:r>
              <w:t>BQ</w:t>
            </w:r>
            <w:proofErr w:type="spellEnd"/>
            <w:r>
              <w:t xml:space="preserve"> and add that in CRM table</w:t>
            </w:r>
          </w:p>
          <w:p w14:paraId="106D9C36" w14:textId="43C903D4" w:rsidR="00B9500D" w:rsidRDefault="00D351AA" w:rsidP="00D351AA">
            <w:pPr>
              <w:pStyle w:val="ListParagraph"/>
            </w:pPr>
            <w:proofErr w:type="spellStart"/>
            <w:r w:rsidRPr="00D351AA">
              <w:t>AnalyticsMQ</w:t>
            </w:r>
            <w:proofErr w:type="spellEnd"/>
            <w:r w:rsidRPr="00D351AA">
              <w:t>/</w:t>
            </w:r>
            <w:proofErr w:type="spellStart"/>
            <w:r w:rsidRPr="00D351AA">
              <w:t>AnalyticsMQ.Client</w:t>
            </w:r>
            <w:proofErr w:type="spellEnd"/>
            <w:r w:rsidRPr="00D351AA">
              <w:t>/</w:t>
            </w:r>
            <w:proofErr w:type="spellStart"/>
            <w:r w:rsidRPr="00D351AA">
              <w:t>GoogleBigQueryClient.cs</w:t>
            </w:r>
            <w:proofErr w:type="spellEnd"/>
            <w:r w:rsidRPr="00D351AA">
              <w:t xml:space="preserve"> </w:t>
            </w:r>
          </w:p>
          <w:p w14:paraId="3E9F08C1" w14:textId="77777777" w:rsidR="00B35D48" w:rsidRPr="00B35D48" w:rsidRDefault="00673657" w:rsidP="00B35D48">
            <w:pPr>
              <w:shd w:val="clear" w:color="auto" w:fill="FFFFFE"/>
              <w:spacing w:line="240" w:lineRule="atLeast"/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eastAsia="en-GB"/>
              </w:rPr>
            </w:pPr>
            <w:r>
              <w:t xml:space="preserve">Using below query (refer </w:t>
            </w:r>
            <w:r w:rsidR="00B35D48">
              <w:t xml:space="preserve">method called </w:t>
            </w:r>
            <w:proofErr w:type="spellStart"/>
            <w:r w:rsidR="00B35D48" w:rsidRPr="00B35D48"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eastAsia="en-GB"/>
              </w:rPr>
              <w:t>GetEstimatedLeadValueBySegmentBQ</w:t>
            </w:r>
            <w:proofErr w:type="spellEnd"/>
          </w:p>
          <w:p w14:paraId="11A4A466" w14:textId="74E88758" w:rsidR="00673657" w:rsidRDefault="00673657" w:rsidP="00D351AA">
            <w:pPr>
              <w:pStyle w:val="ListParagraph"/>
            </w:pPr>
            <w:r>
              <w:t>)</w:t>
            </w:r>
          </w:p>
          <w:p w14:paraId="179D30C2" w14:textId="77777777" w:rsidR="004856B1" w:rsidRDefault="004856B1" w:rsidP="00D351AA">
            <w:pPr>
              <w:pStyle w:val="ListParagraph"/>
            </w:pPr>
          </w:p>
          <w:p w14:paraId="43887B11" w14:textId="42A69FDF" w:rsidR="004856B1" w:rsidRPr="004856B1" w:rsidRDefault="004856B1" w:rsidP="004856B1">
            <w:pPr>
              <w:pStyle w:val="ListParagraph"/>
              <w:rPr>
                <w:b/>
                <w:bCs/>
              </w:rPr>
            </w:pPr>
            <w:r w:rsidRPr="004856B1">
              <w:rPr>
                <w:b/>
                <w:bCs/>
              </w:rPr>
              <w:t xml:space="preserve">SELECT </w:t>
            </w:r>
            <w:proofErr w:type="spellStart"/>
            <w:r w:rsidR="008870BF" w:rsidRPr="008870BF">
              <w:rPr>
                <w:b/>
                <w:bCs/>
              </w:rPr>
              <w:t>enquiryreference</w:t>
            </w:r>
            <w:proofErr w:type="spellEnd"/>
            <w:r w:rsidRPr="004856B1">
              <w:rPr>
                <w:b/>
                <w:bCs/>
              </w:rPr>
              <w:t xml:space="preserve">, </w:t>
            </w:r>
            <w:proofErr w:type="spellStart"/>
            <w:r w:rsidRPr="004856B1">
              <w:rPr>
                <w:b/>
                <w:bCs/>
              </w:rPr>
              <w:t>booking_Probability</w:t>
            </w:r>
            <w:proofErr w:type="spellEnd"/>
            <w:r w:rsidRPr="004856B1">
              <w:rPr>
                <w:b/>
                <w:bCs/>
              </w:rPr>
              <w:t xml:space="preserve"> * 100 AS </w:t>
            </w:r>
            <w:proofErr w:type="spellStart"/>
            <w:r w:rsidRPr="004856B1">
              <w:rPr>
                <w:b/>
                <w:bCs/>
              </w:rPr>
              <w:t>booking_Probability</w:t>
            </w:r>
            <w:proofErr w:type="spellEnd"/>
            <w:r w:rsidRPr="004856B1">
              <w:rPr>
                <w:b/>
                <w:bCs/>
              </w:rPr>
              <w:t xml:space="preserve"> FROM </w:t>
            </w:r>
          </w:p>
          <w:p w14:paraId="65E60E0B" w14:textId="4789F2C0" w:rsidR="004856B1" w:rsidRPr="004856B1" w:rsidRDefault="004856B1" w:rsidP="004856B1">
            <w:pPr>
              <w:pStyle w:val="ListParagraph"/>
              <w:rPr>
                <w:b/>
                <w:bCs/>
              </w:rPr>
            </w:pPr>
            <w:r w:rsidRPr="004856B1">
              <w:rPr>
                <w:b/>
                <w:bCs/>
              </w:rPr>
              <w:t xml:space="preserve">(SELECT </w:t>
            </w:r>
            <w:proofErr w:type="gramStart"/>
            <w:r w:rsidRPr="004856B1">
              <w:rPr>
                <w:b/>
                <w:bCs/>
              </w:rPr>
              <w:t>*,max</w:t>
            </w:r>
            <w:proofErr w:type="gramEnd"/>
            <w:r w:rsidRPr="004856B1">
              <w:rPr>
                <w:b/>
                <w:bCs/>
              </w:rPr>
              <w:t>(</w:t>
            </w:r>
            <w:proofErr w:type="spellStart"/>
            <w:r w:rsidRPr="004856B1">
              <w:rPr>
                <w:b/>
                <w:bCs/>
              </w:rPr>
              <w:t>Timestamp_pred</w:t>
            </w:r>
            <w:proofErr w:type="spellEnd"/>
            <w:r w:rsidRPr="004856B1">
              <w:rPr>
                <w:b/>
                <w:bCs/>
              </w:rPr>
              <w:t xml:space="preserve">) OVER (PARTITION BY </w:t>
            </w:r>
            <w:proofErr w:type="spellStart"/>
            <w:r w:rsidR="008870BF" w:rsidRPr="008870BF">
              <w:rPr>
                <w:b/>
                <w:bCs/>
              </w:rPr>
              <w:t>enquiryreference</w:t>
            </w:r>
            <w:proofErr w:type="spellEnd"/>
            <w:r w:rsidRPr="004856B1">
              <w:rPr>
                <w:b/>
                <w:bCs/>
              </w:rPr>
              <w:t xml:space="preserve">) AS </w:t>
            </w:r>
            <w:proofErr w:type="spellStart"/>
            <w:r w:rsidRPr="004856B1">
              <w:rPr>
                <w:b/>
                <w:bCs/>
              </w:rPr>
              <w:t>max_timestamp</w:t>
            </w:r>
            <w:proofErr w:type="spellEnd"/>
            <w:r w:rsidRPr="004856B1">
              <w:rPr>
                <w:b/>
                <w:bCs/>
              </w:rPr>
              <w:t xml:space="preserve"> FROM </w:t>
            </w:r>
          </w:p>
          <w:p w14:paraId="45B5B827" w14:textId="77777777" w:rsidR="004856B1" w:rsidRPr="004856B1" w:rsidRDefault="004856B1" w:rsidP="004856B1">
            <w:pPr>
              <w:pStyle w:val="ListParagraph"/>
              <w:rPr>
                <w:b/>
                <w:bCs/>
              </w:rPr>
            </w:pPr>
            <w:r w:rsidRPr="004856B1">
              <w:rPr>
                <w:b/>
                <w:bCs/>
              </w:rPr>
              <w:t>(SELECT * FROM `</w:t>
            </w:r>
            <w:proofErr w:type="gramStart"/>
            <w:r w:rsidRPr="004856B1">
              <w:rPr>
                <w:b/>
                <w:bCs/>
              </w:rPr>
              <w:t>journeyml.JCRM</w:t>
            </w:r>
            <w:proofErr w:type="gramEnd"/>
            <w:r w:rsidRPr="004856B1">
              <w:rPr>
                <w:b/>
                <w:bCs/>
              </w:rPr>
              <w:t>_EU.Model1_Prediction_Final`)</w:t>
            </w:r>
          </w:p>
          <w:p w14:paraId="6766892E" w14:textId="77777777" w:rsidR="004856B1" w:rsidRPr="004856B1" w:rsidRDefault="004856B1" w:rsidP="004856B1">
            <w:pPr>
              <w:pStyle w:val="ListParagraph"/>
              <w:rPr>
                <w:b/>
                <w:bCs/>
              </w:rPr>
            </w:pPr>
            <w:r w:rsidRPr="004856B1">
              <w:rPr>
                <w:b/>
                <w:bCs/>
              </w:rPr>
              <w:t>)</w:t>
            </w:r>
          </w:p>
          <w:p w14:paraId="69DA9E27" w14:textId="7DB1D5A5" w:rsidR="00673657" w:rsidRDefault="004856B1" w:rsidP="004856B1">
            <w:pPr>
              <w:pStyle w:val="ListParagraph"/>
              <w:rPr>
                <w:b/>
                <w:bCs/>
              </w:rPr>
            </w:pPr>
            <w:r w:rsidRPr="004856B1">
              <w:rPr>
                <w:b/>
                <w:bCs/>
              </w:rPr>
              <w:t xml:space="preserve">WHERE </w:t>
            </w:r>
            <w:proofErr w:type="spellStart"/>
            <w:r w:rsidRPr="004856B1">
              <w:rPr>
                <w:b/>
                <w:bCs/>
              </w:rPr>
              <w:t>timestamp_pred</w:t>
            </w:r>
            <w:proofErr w:type="spellEnd"/>
            <w:r w:rsidRPr="004856B1">
              <w:rPr>
                <w:b/>
                <w:bCs/>
              </w:rPr>
              <w:t>=</w:t>
            </w:r>
            <w:proofErr w:type="spellStart"/>
            <w:r w:rsidRPr="004856B1">
              <w:rPr>
                <w:b/>
                <w:bCs/>
              </w:rPr>
              <w:t>max_timestamp</w:t>
            </w:r>
            <w:proofErr w:type="spellEnd"/>
          </w:p>
          <w:p w14:paraId="2A5E0B69" w14:textId="77777777" w:rsidR="004856B1" w:rsidRPr="00673657" w:rsidRDefault="004856B1" w:rsidP="004856B1">
            <w:pPr>
              <w:pStyle w:val="ListParagraph"/>
              <w:rPr>
                <w:b/>
                <w:bCs/>
              </w:rPr>
            </w:pPr>
          </w:p>
          <w:p w14:paraId="7008AAA1" w14:textId="3F8913F9" w:rsidR="0064450D" w:rsidRDefault="0064450D" w:rsidP="0064450D">
            <w:pPr>
              <w:pStyle w:val="ListParagraph"/>
              <w:numPr>
                <w:ilvl w:val="0"/>
                <w:numId w:val="3"/>
              </w:numPr>
            </w:pPr>
            <w:r>
              <w:t>Create a table</w:t>
            </w:r>
            <w:r w:rsidR="00673657">
              <w:t xml:space="preserve"> (</w:t>
            </w:r>
            <w:proofErr w:type="spellStart"/>
            <w:r w:rsidR="00D60ECB" w:rsidRPr="00355C37">
              <w:rPr>
                <w:b/>
                <w:bCs/>
              </w:rPr>
              <w:t>BQModelPredictionDailySync</w:t>
            </w:r>
            <w:proofErr w:type="spellEnd"/>
            <w:r w:rsidR="00673657">
              <w:t>)</w:t>
            </w:r>
            <w:r>
              <w:t xml:space="preserve"> in CRM with </w:t>
            </w:r>
            <w:r w:rsidR="00B02AF3">
              <w:t>3</w:t>
            </w:r>
            <w:r>
              <w:t xml:space="preserve"> columns</w:t>
            </w:r>
            <w:r w:rsidR="00673657">
              <w:t xml:space="preserve"> </w:t>
            </w:r>
          </w:p>
          <w:p w14:paraId="1ACFE74E" w14:textId="7BEA9964" w:rsidR="00673657" w:rsidRDefault="00673657" w:rsidP="0024375A">
            <w:pPr>
              <w:pStyle w:val="ListParagraph"/>
              <w:numPr>
                <w:ilvl w:val="1"/>
                <w:numId w:val="11"/>
              </w:numPr>
            </w:pPr>
            <w:proofErr w:type="spellStart"/>
            <w:r>
              <w:t>EnquiryReference</w:t>
            </w:r>
            <w:proofErr w:type="spellEnd"/>
            <w:r w:rsidR="0024375A">
              <w:t xml:space="preserve"> (string)</w:t>
            </w:r>
          </w:p>
          <w:p w14:paraId="43A91397" w14:textId="1D6B3991" w:rsidR="00673657" w:rsidRDefault="00673657" w:rsidP="0024375A">
            <w:pPr>
              <w:pStyle w:val="ListParagraph"/>
              <w:numPr>
                <w:ilvl w:val="1"/>
                <w:numId w:val="11"/>
              </w:numPr>
            </w:pPr>
            <w:proofErr w:type="spellStart"/>
            <w:r>
              <w:t>BookingProbability</w:t>
            </w:r>
            <w:proofErr w:type="spellEnd"/>
            <w:r>
              <w:t xml:space="preserve"> </w:t>
            </w:r>
            <w:r w:rsidR="0024375A">
              <w:t>(Decimal)</w:t>
            </w:r>
          </w:p>
          <w:p w14:paraId="358C264D" w14:textId="10CC58E8" w:rsidR="00B02AF3" w:rsidRDefault="00B02AF3" w:rsidP="0024375A">
            <w:pPr>
              <w:pStyle w:val="ListParagraph"/>
              <w:numPr>
                <w:ilvl w:val="1"/>
                <w:numId w:val="11"/>
              </w:numPr>
            </w:pPr>
            <w:proofErr w:type="spellStart"/>
            <w:r>
              <w:t>AddDate</w:t>
            </w:r>
            <w:proofErr w:type="spellEnd"/>
          </w:p>
          <w:p w14:paraId="16C9AF0F" w14:textId="05B08034" w:rsidR="00B22EB7" w:rsidRDefault="00673657" w:rsidP="00B22EB7">
            <w:pPr>
              <w:pStyle w:val="ListParagraph"/>
              <w:numPr>
                <w:ilvl w:val="0"/>
                <w:numId w:val="3"/>
              </w:numPr>
            </w:pPr>
            <w:r>
              <w:t xml:space="preserve">Design </w:t>
            </w:r>
            <w:r w:rsidRPr="00355C37">
              <w:rPr>
                <w:b/>
                <w:bCs/>
              </w:rPr>
              <w:t>scheduler/</w:t>
            </w:r>
            <w:proofErr w:type="spellStart"/>
            <w:r w:rsidRPr="00355C37">
              <w:rPr>
                <w:b/>
                <w:bCs/>
              </w:rPr>
              <w:t>hangfire</w:t>
            </w:r>
            <w:proofErr w:type="spellEnd"/>
            <w:r w:rsidRPr="00355C37">
              <w:rPr>
                <w:b/>
                <w:bCs/>
              </w:rPr>
              <w:t xml:space="preserve"> job</w:t>
            </w:r>
            <w:r>
              <w:t xml:space="preserve"> which will run in every 6 hours in a day and pull data from </w:t>
            </w:r>
            <w:proofErr w:type="spellStart"/>
            <w:r>
              <w:t>BQ</w:t>
            </w:r>
            <w:proofErr w:type="spellEnd"/>
            <w:r>
              <w:t xml:space="preserve"> and store in new CRM table (</w:t>
            </w:r>
            <w:proofErr w:type="spellStart"/>
            <w:r>
              <w:t>BQModelPrediction</w:t>
            </w:r>
            <w:r w:rsidR="00D60ECB">
              <w:t>DailySync</w:t>
            </w:r>
            <w:proofErr w:type="spellEnd"/>
            <w:r>
              <w:t>)</w:t>
            </w:r>
            <w:r w:rsidR="004856B1">
              <w:t xml:space="preserve">. </w:t>
            </w:r>
            <w:r w:rsidR="00D60ECB">
              <w:t>Each time when</w:t>
            </w:r>
            <w:r w:rsidR="004856B1">
              <w:t xml:space="preserve"> we pull data</w:t>
            </w:r>
            <w:r w:rsidR="00D60ECB">
              <w:t>,</w:t>
            </w:r>
            <w:r w:rsidR="004856B1">
              <w:t xml:space="preserve"> it should remove the old data and then add the latest pull.</w:t>
            </w:r>
          </w:p>
          <w:p w14:paraId="6A4E2B3D" w14:textId="42C40B7C" w:rsidR="00B22EB7" w:rsidRDefault="00B22EB7" w:rsidP="00B22EB7">
            <w:pPr>
              <w:pStyle w:val="ListParagraph"/>
              <w:numPr>
                <w:ilvl w:val="0"/>
                <w:numId w:val="3"/>
              </w:numPr>
              <w:spacing w:after="160" w:line="259" w:lineRule="auto"/>
            </w:pPr>
            <w:r>
              <w:t>Create a table (</w:t>
            </w:r>
            <w:proofErr w:type="spellStart"/>
            <w:r w:rsidRPr="00355C37">
              <w:rPr>
                <w:b/>
                <w:bCs/>
              </w:rPr>
              <w:t>EnquiryBQModelPrediction</w:t>
            </w:r>
            <w:proofErr w:type="spellEnd"/>
            <w:r>
              <w:t xml:space="preserve">) in CRM with </w:t>
            </w:r>
            <w:r w:rsidR="0024375A">
              <w:t>4</w:t>
            </w:r>
            <w:r>
              <w:t xml:space="preserve"> columns </w:t>
            </w:r>
          </w:p>
          <w:p w14:paraId="0CAF602F" w14:textId="453384C4" w:rsidR="00B22EB7" w:rsidRDefault="00B22EB7" w:rsidP="0024375A">
            <w:pPr>
              <w:pStyle w:val="ListParagraph"/>
              <w:numPr>
                <w:ilvl w:val="1"/>
                <w:numId w:val="10"/>
              </w:numPr>
              <w:spacing w:after="160" w:line="259" w:lineRule="auto"/>
            </w:pPr>
            <w:proofErr w:type="spellStart"/>
            <w:r>
              <w:t>EnquiryId</w:t>
            </w:r>
            <w:proofErr w:type="spellEnd"/>
            <w:r w:rsidR="0024375A">
              <w:t xml:space="preserve"> (</w:t>
            </w:r>
            <w:r w:rsidR="00355C37">
              <w:t>integer</w:t>
            </w:r>
            <w:r w:rsidR="0024375A">
              <w:t>, PK)</w:t>
            </w:r>
          </w:p>
          <w:p w14:paraId="53DDA504" w14:textId="3DDF43FC" w:rsidR="00B22EB7" w:rsidRDefault="00B22EB7" w:rsidP="0024375A">
            <w:pPr>
              <w:pStyle w:val="ListParagraph"/>
              <w:numPr>
                <w:ilvl w:val="1"/>
                <w:numId w:val="10"/>
              </w:numPr>
              <w:spacing w:after="160" w:line="259" w:lineRule="auto"/>
            </w:pPr>
            <w:proofErr w:type="spellStart"/>
            <w:r>
              <w:t>EnquiryReference</w:t>
            </w:r>
            <w:proofErr w:type="spellEnd"/>
            <w:r w:rsidR="0024375A">
              <w:t xml:space="preserve"> (string)</w:t>
            </w:r>
            <w:r>
              <w:t xml:space="preserve"> (</w:t>
            </w:r>
            <w:r w:rsidR="00355C37">
              <w:t xml:space="preserve">will be useful when match value from sync table and insert/update in this table which means </w:t>
            </w:r>
            <w:proofErr w:type="spellStart"/>
            <w:r w:rsidR="00355C37">
              <w:t>doesnt</w:t>
            </w:r>
            <w:proofErr w:type="spellEnd"/>
            <w:r w:rsidR="00355C37">
              <w:t xml:space="preserve"> require </w:t>
            </w:r>
            <w:r>
              <w:t>join with Enquiry Table)</w:t>
            </w:r>
          </w:p>
          <w:p w14:paraId="79106CD5" w14:textId="05AA74F6" w:rsidR="00B22EB7" w:rsidRDefault="00B22EB7" w:rsidP="0024375A">
            <w:pPr>
              <w:pStyle w:val="ListParagraph"/>
              <w:numPr>
                <w:ilvl w:val="1"/>
                <w:numId w:val="10"/>
              </w:numPr>
              <w:spacing w:after="160" w:line="259" w:lineRule="auto"/>
            </w:pPr>
            <w:proofErr w:type="spellStart"/>
            <w:r>
              <w:t>BookingProbability</w:t>
            </w:r>
            <w:proofErr w:type="spellEnd"/>
            <w:r>
              <w:t xml:space="preserve"> </w:t>
            </w:r>
            <w:r w:rsidR="0024375A">
              <w:t>(decimal)</w:t>
            </w:r>
          </w:p>
          <w:p w14:paraId="062C142E" w14:textId="712335B2" w:rsidR="00B22EB7" w:rsidRDefault="00B22EB7" w:rsidP="0024375A">
            <w:pPr>
              <w:pStyle w:val="ListParagraph"/>
              <w:numPr>
                <w:ilvl w:val="1"/>
                <w:numId w:val="10"/>
              </w:numPr>
              <w:spacing w:after="160" w:line="259" w:lineRule="auto"/>
            </w:pPr>
            <w:proofErr w:type="spellStart"/>
            <w:r>
              <w:t>LastUpdatedDatetime</w:t>
            </w:r>
            <w:proofErr w:type="spellEnd"/>
            <w:r w:rsidR="0024375A">
              <w:t xml:space="preserve"> (Datetime2)</w:t>
            </w:r>
          </w:p>
          <w:p w14:paraId="3802A197" w14:textId="77777777" w:rsidR="00355C37" w:rsidRDefault="00355C37" w:rsidP="00F14127">
            <w:pPr>
              <w:pStyle w:val="ListParagraph"/>
              <w:numPr>
                <w:ilvl w:val="0"/>
                <w:numId w:val="3"/>
              </w:numPr>
            </w:pPr>
            <w:r>
              <w:t xml:space="preserve">Design a </w:t>
            </w:r>
            <w:r w:rsidRPr="00355C37">
              <w:rPr>
                <w:b/>
                <w:bCs/>
              </w:rPr>
              <w:t>trigger</w:t>
            </w:r>
            <w:r>
              <w:t xml:space="preserve"> on</w:t>
            </w:r>
            <w:r w:rsidR="0024375A">
              <w:t xml:space="preserve"> </w:t>
            </w:r>
            <w:proofErr w:type="spellStart"/>
            <w:r w:rsidR="00D60ECB">
              <w:t>BQModelPredictionDailySync</w:t>
            </w:r>
            <w:proofErr w:type="spellEnd"/>
            <w:r w:rsidR="0024375A">
              <w:t xml:space="preserve"> </w:t>
            </w:r>
            <w:r>
              <w:t xml:space="preserve">to manage data for </w:t>
            </w:r>
            <w:proofErr w:type="spellStart"/>
            <w:r>
              <w:t>EnquiryBQModelPrediction</w:t>
            </w:r>
            <w:proofErr w:type="spellEnd"/>
            <w:r>
              <w:t xml:space="preserve"> </w:t>
            </w:r>
            <w:r w:rsidR="0024375A">
              <w:t xml:space="preserve">table (through on insert) and update the enquiry data </w:t>
            </w:r>
            <w:r>
              <w:t>accordingly (update if exist and insert if not)</w:t>
            </w:r>
            <w:r w:rsidR="0024375A">
              <w:t xml:space="preserve">. </w:t>
            </w:r>
          </w:p>
          <w:p w14:paraId="04D13E42" w14:textId="5C3382DE" w:rsidR="00B22EB7" w:rsidRDefault="0024375A" w:rsidP="00355C37">
            <w:pPr>
              <w:pStyle w:val="ListParagraph"/>
            </w:pPr>
            <w:r>
              <w:t xml:space="preserve">For example, </w:t>
            </w:r>
            <w:proofErr w:type="spellStart"/>
            <w:r w:rsidR="00D60ECB">
              <w:t>BQModelPredictionDailySync</w:t>
            </w:r>
            <w:proofErr w:type="spellEnd"/>
            <w:r>
              <w:t xml:space="preserve"> table got 10 enquiry </w:t>
            </w:r>
            <w:r w:rsidR="00355C37">
              <w:t>records from sync call</w:t>
            </w:r>
            <w:r>
              <w:t xml:space="preserve">, so we need to match all these 10 references in </w:t>
            </w:r>
            <w:proofErr w:type="spellStart"/>
            <w:r w:rsidR="00D60ECB">
              <w:t>EnquiryBQModelPrediction</w:t>
            </w:r>
            <w:proofErr w:type="spellEnd"/>
            <w:r w:rsidR="00D60ECB">
              <w:t xml:space="preserve"> </w:t>
            </w:r>
            <w:r>
              <w:t>and if find an</w:t>
            </w:r>
            <w:r w:rsidR="00355C37">
              <w:t>y</w:t>
            </w:r>
            <w:r>
              <w:t xml:space="preserve"> existing record then </w:t>
            </w:r>
            <w:r w:rsidR="00355C37">
              <w:t>system</w:t>
            </w:r>
            <w:r>
              <w:t xml:space="preserve"> will update it</w:t>
            </w:r>
            <w:r w:rsidR="00355C37">
              <w:t>,</w:t>
            </w:r>
            <w:r>
              <w:t xml:space="preserve"> else </w:t>
            </w:r>
            <w:r w:rsidR="00355C37">
              <w:t>insert</w:t>
            </w:r>
            <w:r>
              <w:t xml:space="preserve"> a new row with new reference. </w:t>
            </w:r>
          </w:p>
          <w:p w14:paraId="3E8FBDDF" w14:textId="26E6217E" w:rsidR="0024375A" w:rsidRDefault="0024375A" w:rsidP="0024375A">
            <w:pPr>
              <w:pStyle w:val="ListParagraph"/>
            </w:pPr>
            <w:r>
              <w:t>This (</w:t>
            </w:r>
            <w:proofErr w:type="spellStart"/>
            <w:r w:rsidR="00D60ECB">
              <w:t>EnquiryBQModelPrediction</w:t>
            </w:r>
            <w:proofErr w:type="spellEnd"/>
            <w:r>
              <w:t>) table will be used by CRM</w:t>
            </w:r>
            <w:r w:rsidR="00D60ECB">
              <w:t xml:space="preserve"> business logic</w:t>
            </w:r>
            <w:r>
              <w:t xml:space="preserve"> to show booking prediction in all </w:t>
            </w:r>
            <w:r w:rsidR="00D60ECB">
              <w:t xml:space="preserve">required </w:t>
            </w:r>
            <w:r>
              <w:t>sections which I have mentioned below</w:t>
            </w:r>
          </w:p>
          <w:p w14:paraId="19BA28CE" w14:textId="5C2DDEBE" w:rsidR="00C14C31" w:rsidRDefault="004856B1" w:rsidP="00C17364">
            <w:pPr>
              <w:pStyle w:val="ListParagraph"/>
              <w:numPr>
                <w:ilvl w:val="0"/>
                <w:numId w:val="3"/>
              </w:numPr>
            </w:pPr>
            <w:r w:rsidRPr="00355C37">
              <w:rPr>
                <w:b/>
                <w:bCs/>
              </w:rPr>
              <w:t>On Enquiry Form</w:t>
            </w:r>
            <w:r>
              <w:t xml:space="preserve"> </w:t>
            </w:r>
            <w:r w:rsidR="00C14C31">
              <w:t xml:space="preserve">– </w:t>
            </w:r>
            <w:r w:rsidR="0024375A">
              <w:t>Replace engagement score</w:t>
            </w:r>
            <w:r w:rsidR="00C14C31">
              <w:t xml:space="preserve"> </w:t>
            </w:r>
            <w:r w:rsidR="0024375A">
              <w:t>by b</w:t>
            </w:r>
            <w:r w:rsidR="00C14C31">
              <w:t xml:space="preserve">ooking probability on view and edit </w:t>
            </w:r>
            <w:r w:rsidR="0024375A">
              <w:t xml:space="preserve">enquiry </w:t>
            </w:r>
            <w:r w:rsidR="00C14C31">
              <w:t xml:space="preserve">form. This will show data from </w:t>
            </w:r>
            <w:proofErr w:type="spellStart"/>
            <w:r w:rsidR="00D60ECB">
              <w:t>EnquiryBQModelPrediction</w:t>
            </w:r>
            <w:proofErr w:type="spellEnd"/>
            <w:r w:rsidR="00D60ECB">
              <w:t xml:space="preserve"> </w:t>
            </w:r>
            <w:r w:rsidR="00C14C31">
              <w:t>table</w:t>
            </w:r>
            <w:r w:rsidR="0024375A">
              <w:t>. I</w:t>
            </w:r>
            <w:r w:rsidR="00C14C31">
              <w:t xml:space="preserve">f </w:t>
            </w:r>
            <w:r w:rsidR="0024375A">
              <w:t>record doesn’t find in the table then it will show NA</w:t>
            </w:r>
            <w:r w:rsidR="00C14C31">
              <w:t>.</w:t>
            </w:r>
          </w:p>
          <w:p w14:paraId="6D7DD2E5" w14:textId="77777777" w:rsidR="00C14C31" w:rsidRDefault="00C14C31" w:rsidP="00C14C31">
            <w:pPr>
              <w:pStyle w:val="ListParagraph"/>
            </w:pPr>
          </w:p>
          <w:p w14:paraId="391E9EE9" w14:textId="49016A0F" w:rsidR="004856B1" w:rsidRDefault="00277930" w:rsidP="00C14C3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E3F3A8C" wp14:editId="06C94163">
                  <wp:extent cx="6402070" cy="69489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71407" cy="7132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65BD974" w14:textId="0BB130C9" w:rsidR="00277930" w:rsidRDefault="00277930" w:rsidP="00C14C31"/>
          <w:p w14:paraId="44B0F0B9" w14:textId="77777777" w:rsidR="009A4403" w:rsidRDefault="009940A9" w:rsidP="00C14C31">
            <w:pPr>
              <w:pStyle w:val="ListParagraph"/>
              <w:numPr>
                <w:ilvl w:val="0"/>
                <w:numId w:val="9"/>
              </w:numPr>
            </w:pPr>
            <w:r w:rsidRPr="00355C37">
              <w:rPr>
                <w:b/>
                <w:bCs/>
              </w:rPr>
              <w:t>Contact Record</w:t>
            </w:r>
            <w:r>
              <w:t xml:space="preserve"> – </w:t>
            </w:r>
          </w:p>
          <w:p w14:paraId="7400A332" w14:textId="19C18ED3" w:rsidR="00C14C31" w:rsidRDefault="009940A9" w:rsidP="009A4403">
            <w:pPr>
              <w:pStyle w:val="ListParagraph"/>
              <w:numPr>
                <w:ilvl w:val="1"/>
                <w:numId w:val="9"/>
              </w:numPr>
            </w:pPr>
            <w:r>
              <w:t xml:space="preserve">Add a new column called </w:t>
            </w:r>
            <w:r w:rsidR="00D60ECB">
              <w:t>BP Score</w:t>
            </w:r>
            <w:r>
              <w:t xml:space="preserve"> under Enquiry / Case History</w:t>
            </w:r>
            <w:r w:rsidR="00D60ECB">
              <w:t xml:space="preserve">. If value is not </w:t>
            </w:r>
            <w:proofErr w:type="gramStart"/>
            <w:r w:rsidR="00D60ECB">
              <w:t>relevant</w:t>
            </w:r>
            <w:proofErr w:type="gramEnd"/>
            <w:r w:rsidR="00D60ECB">
              <w:t xml:space="preserve"> then it will show NA</w:t>
            </w:r>
          </w:p>
          <w:p w14:paraId="6131AEED" w14:textId="42640FEA" w:rsidR="009A4403" w:rsidRDefault="009A4403" w:rsidP="009A4403">
            <w:pPr>
              <w:pStyle w:val="ListParagraph"/>
              <w:numPr>
                <w:ilvl w:val="1"/>
                <w:numId w:val="9"/>
              </w:numPr>
            </w:pPr>
            <w:r>
              <w:t xml:space="preserve">Replace </w:t>
            </w:r>
            <w:r w:rsidR="00D60ECB">
              <w:t>Engagement score with booking probability score in the header</w:t>
            </w:r>
          </w:p>
          <w:p w14:paraId="13C350BD" w14:textId="46FD1623" w:rsidR="00DE0F07" w:rsidRDefault="00DE0F07" w:rsidP="00DE0F07">
            <w:pPr>
              <w:pStyle w:val="ListParagraph"/>
              <w:ind w:left="1440"/>
            </w:pPr>
          </w:p>
          <w:p w14:paraId="76470E62" w14:textId="1EFFC55B" w:rsidR="00DE0F07" w:rsidRDefault="00DE0F07" w:rsidP="00DE0F07">
            <w:pPr>
              <w:pStyle w:val="ListParagraph"/>
              <w:ind w:left="1440"/>
            </w:pPr>
          </w:p>
          <w:p w14:paraId="5543025C" w14:textId="06BE5626" w:rsidR="00DE0F07" w:rsidRDefault="00DE0F07" w:rsidP="00DE0F07">
            <w:pPr>
              <w:pStyle w:val="ListParagraph"/>
              <w:ind w:left="1440"/>
            </w:pPr>
          </w:p>
          <w:p w14:paraId="4EFB914C" w14:textId="2401F1DE" w:rsidR="00DE0F07" w:rsidRDefault="00DE0F07" w:rsidP="00DE0F07">
            <w:pPr>
              <w:pStyle w:val="ListParagraph"/>
              <w:ind w:left="1440"/>
            </w:pPr>
          </w:p>
          <w:p w14:paraId="79A8A2A5" w14:textId="55747B57" w:rsidR="00DE0F07" w:rsidRDefault="00DE0F07" w:rsidP="00DE0F07">
            <w:pPr>
              <w:pStyle w:val="ListParagraph"/>
              <w:ind w:left="1440"/>
            </w:pPr>
          </w:p>
          <w:p w14:paraId="70ACABEB" w14:textId="2B4C451E" w:rsidR="00DE0F07" w:rsidRDefault="00DE0F07" w:rsidP="00DE0F07">
            <w:pPr>
              <w:pStyle w:val="ListParagraph"/>
              <w:ind w:left="1440"/>
            </w:pPr>
          </w:p>
          <w:p w14:paraId="2804555C" w14:textId="77777777" w:rsidR="00DE0F07" w:rsidRDefault="00DE0F07" w:rsidP="00DE0F07">
            <w:pPr>
              <w:pStyle w:val="ListParagraph"/>
              <w:ind w:left="1440"/>
            </w:pPr>
          </w:p>
          <w:p w14:paraId="46A89B4B" w14:textId="1053C361" w:rsidR="00D60ECB" w:rsidRDefault="00D60ECB" w:rsidP="00D60ECB">
            <w:r>
              <w:rPr>
                <w:noProof/>
              </w:rPr>
              <w:drawing>
                <wp:inline distT="0" distB="0" distL="0" distR="0" wp14:anchorId="787B24F2" wp14:editId="27454769">
                  <wp:extent cx="6645910" cy="2117090"/>
                  <wp:effectExtent l="0" t="0" r="254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45910" cy="21170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CB31567" w14:textId="77777777" w:rsidR="009A4403" w:rsidRDefault="009A4403" w:rsidP="00D60ECB">
            <w:pPr>
              <w:pStyle w:val="ListParagraph"/>
            </w:pPr>
          </w:p>
          <w:p w14:paraId="6884ADC9" w14:textId="3FA447A5" w:rsidR="009A4403" w:rsidRDefault="009A4403" w:rsidP="009A4403">
            <w:pPr>
              <w:pStyle w:val="ListParagraph"/>
            </w:pPr>
          </w:p>
          <w:p w14:paraId="6FA4BB19" w14:textId="26100774" w:rsidR="00D60ECB" w:rsidRDefault="009940A9" w:rsidP="009940A9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r w:rsidRPr="00355C37">
              <w:rPr>
                <w:b/>
                <w:bCs/>
              </w:rPr>
              <w:t>Queues</w:t>
            </w:r>
            <w:r>
              <w:t xml:space="preserve"> – </w:t>
            </w:r>
            <w:r w:rsidR="00D60ECB">
              <w:t xml:space="preserve">Replace Lead Score column value with booking probability and rename the column by </w:t>
            </w:r>
            <w:proofErr w:type="spellStart"/>
            <w:r w:rsidR="00D60ECB">
              <w:t>BQ</w:t>
            </w:r>
            <w:proofErr w:type="spellEnd"/>
            <w:r w:rsidR="00D60ECB">
              <w:t xml:space="preserve"> Score</w:t>
            </w:r>
            <w:r w:rsidR="00D22EA4">
              <w:t xml:space="preserve"> %</w:t>
            </w:r>
            <w:r w:rsidR="00D60ECB">
              <w:t xml:space="preserve">. </w:t>
            </w:r>
            <w:r w:rsidR="00B02AF3">
              <w:t xml:space="preserve"> Same will apply on Task List, Enquiry Search, export data in CSV (enquiry search). </w:t>
            </w:r>
          </w:p>
          <w:p w14:paraId="2E9F8D4E" w14:textId="77777777" w:rsidR="00D60ECB" w:rsidRDefault="00D60ECB" w:rsidP="00D60ECB">
            <w:pPr>
              <w:pStyle w:val="ListParagraph"/>
              <w:spacing w:after="160" w:line="259" w:lineRule="auto"/>
            </w:pPr>
          </w:p>
          <w:p w14:paraId="333F64F7" w14:textId="681EA177" w:rsidR="00D60ECB" w:rsidRDefault="00D22EA4" w:rsidP="00D60ECB">
            <w:pPr>
              <w:pStyle w:val="ListParagraph"/>
              <w:spacing w:after="160" w:line="259" w:lineRule="auto"/>
            </w:pPr>
            <w:r>
              <w:t>This will apply on only a</w:t>
            </w:r>
            <w:r w:rsidR="00D60ECB">
              <w:t>ctive queues</w:t>
            </w:r>
            <w:r>
              <w:t xml:space="preserve"> which</w:t>
            </w:r>
            <w:r w:rsidR="00D60ECB">
              <w:t xml:space="preserve"> are</w:t>
            </w:r>
            <w:r>
              <w:t>,</w:t>
            </w:r>
            <w:r w:rsidR="009940A9">
              <w:t xml:space="preserve"> NEW, CT In progress, Allocated, In progress, Quotes, Chased, Break up, Hot, Cold, Nurture, Nurture Exhausted, Pending,</w:t>
            </w:r>
            <w:r w:rsidR="00A27324">
              <w:t xml:space="preserve"> Hold Name request,</w:t>
            </w:r>
            <w:r w:rsidR="009940A9">
              <w:t xml:space="preserve"> Parked, Awaiting confirmation, Committed booking, Park Nurture</w:t>
            </w:r>
            <w:r w:rsidR="00DB06B1">
              <w:t xml:space="preserve">. </w:t>
            </w:r>
          </w:p>
          <w:p w14:paraId="7A252EEA" w14:textId="1F1192C3" w:rsidR="00D22EA4" w:rsidRDefault="00D22EA4" w:rsidP="00D60ECB">
            <w:pPr>
              <w:pStyle w:val="ListParagraph"/>
              <w:spacing w:after="160" w:line="259" w:lineRule="auto"/>
            </w:pPr>
            <w:r>
              <w:t xml:space="preserve">Hide/remove the Lead Score column for TD Load, TD Complete, TD Error and TD confirmation queue. But for these on enquiry view/edit score will show as 100% and same as in the Contact record enquiry listing section. </w:t>
            </w:r>
            <w:bookmarkStart w:id="0" w:name="_GoBack"/>
            <w:bookmarkEnd w:id="0"/>
          </w:p>
          <w:p w14:paraId="79260FFB" w14:textId="13001D1D" w:rsidR="009940A9" w:rsidRDefault="00D60ECB" w:rsidP="00D60ECB">
            <w:pPr>
              <w:pStyle w:val="ListParagraph"/>
              <w:spacing w:after="160" w:line="259" w:lineRule="auto"/>
            </w:pPr>
            <w:r>
              <w:t>Sorting</w:t>
            </w:r>
            <w:r w:rsidR="00B02AF3">
              <w:t xml:space="preserve"> on BP score will be applied. </w:t>
            </w:r>
          </w:p>
          <w:p w14:paraId="5D9B3898" w14:textId="4857665F" w:rsidR="00D60ECB" w:rsidRDefault="00D60ECB" w:rsidP="00D60ECB">
            <w:r>
              <w:rPr>
                <w:noProof/>
              </w:rPr>
              <w:drawing>
                <wp:inline distT="0" distB="0" distL="0" distR="0" wp14:anchorId="3DF750B7" wp14:editId="79B0F940">
                  <wp:extent cx="6645910" cy="683895"/>
                  <wp:effectExtent l="0" t="0" r="2540" b="190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45910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B85EFD6" w14:textId="77777777" w:rsidR="00B02AF3" w:rsidRDefault="00B02AF3" w:rsidP="00B02AF3">
            <w:pPr>
              <w:pStyle w:val="ListParagraph"/>
            </w:pPr>
          </w:p>
          <w:p w14:paraId="7CB64FBC" w14:textId="32AC6F3D" w:rsidR="009940A9" w:rsidRDefault="00D93143" w:rsidP="00D93143">
            <w:pPr>
              <w:pStyle w:val="ListParagraph"/>
              <w:numPr>
                <w:ilvl w:val="0"/>
                <w:numId w:val="9"/>
              </w:numPr>
            </w:pPr>
            <w:r w:rsidRPr="006F6695">
              <w:rPr>
                <w:b/>
                <w:bCs/>
              </w:rPr>
              <w:t>Rule</w:t>
            </w:r>
            <w:r>
              <w:t xml:space="preserve"> to show score on contact and enquiry page.</w:t>
            </w:r>
          </w:p>
          <w:p w14:paraId="1C344277" w14:textId="58ABFEE6" w:rsidR="00D93143" w:rsidRDefault="00D93143" w:rsidP="00D93143">
            <w:pPr>
              <w:pStyle w:val="ListParagraph"/>
              <w:numPr>
                <w:ilvl w:val="1"/>
                <w:numId w:val="9"/>
              </w:numPr>
            </w:pPr>
            <w:r>
              <w:t>Contact Record will show score based on most recent enquiry on that contact (not deleted or archived)</w:t>
            </w:r>
            <w:r w:rsidR="00B260BE">
              <w:t xml:space="preserve"> [DB-Store score at contact and enquiry level both.]</w:t>
            </w:r>
          </w:p>
          <w:p w14:paraId="70BEBA3B" w14:textId="3A6E6975" w:rsidR="00D93143" w:rsidRDefault="00D93143" w:rsidP="00D93143">
            <w:pPr>
              <w:pStyle w:val="ListParagraph"/>
              <w:numPr>
                <w:ilvl w:val="1"/>
                <w:numId w:val="9"/>
              </w:numPr>
            </w:pPr>
            <w:r>
              <w:t xml:space="preserve">Enquiry Page will show score from </w:t>
            </w:r>
            <w:proofErr w:type="spellStart"/>
            <w:r>
              <w:t>EnquiryBQModelPrediction</w:t>
            </w:r>
            <w:proofErr w:type="spellEnd"/>
            <w:r>
              <w:t xml:space="preserve"> table if data exists. If not, then it will show </w:t>
            </w:r>
            <w:r w:rsidR="00B869D0">
              <w:t>NA (Dan confirm for this, as BP score is based on the enquiry not on the contact so it will show if exist else not)</w:t>
            </w:r>
          </w:p>
          <w:p w14:paraId="6A145C55" w14:textId="1F4E6A00" w:rsidR="00D93143" w:rsidRDefault="00D93143" w:rsidP="00D93143">
            <w:pPr>
              <w:pStyle w:val="ListParagraph"/>
              <w:numPr>
                <w:ilvl w:val="1"/>
                <w:numId w:val="9"/>
              </w:numPr>
            </w:pPr>
            <w:r>
              <w:t xml:space="preserve">If contact doesn’t have any score which means BP score </w:t>
            </w:r>
            <w:r w:rsidR="00316049">
              <w:t>doesn’t</w:t>
            </w:r>
            <w:r>
              <w:t xml:space="preserve"> exist for any lead of that </w:t>
            </w:r>
            <w:r w:rsidR="00316049">
              <w:t>contact,</w:t>
            </w:r>
            <w:r>
              <w:t xml:space="preserve"> then it will show as NA</w:t>
            </w:r>
            <w:r w:rsidR="00D43932">
              <w:t xml:space="preserve"> on both contact level as well as at enquiry level.</w:t>
            </w:r>
          </w:p>
          <w:p w14:paraId="1E454EE1" w14:textId="251737C3" w:rsidR="00B260BE" w:rsidRDefault="00B260BE" w:rsidP="00D93143">
            <w:pPr>
              <w:pStyle w:val="ListParagraph"/>
              <w:numPr>
                <w:ilvl w:val="1"/>
                <w:numId w:val="9"/>
              </w:numPr>
            </w:pPr>
            <w:r>
              <w:t>Queue, task list, enquiry search- these will also show data based on rule 1,2,3.</w:t>
            </w:r>
          </w:p>
          <w:p w14:paraId="101F8B73" w14:textId="7BE608FA" w:rsidR="00D93143" w:rsidRDefault="00D93143" w:rsidP="00D93143">
            <w:pPr>
              <w:pStyle w:val="ListParagraph"/>
              <w:numPr>
                <w:ilvl w:val="0"/>
                <w:numId w:val="9"/>
              </w:numPr>
            </w:pPr>
            <w:r>
              <w:t>Push BP score back to the Big query, in all 3 tables. (*Ask Steve to add new column in all 3 tables with type decimal)</w:t>
            </w:r>
            <w:r w:rsidR="00537736">
              <w:t xml:space="preserve"> (*Asked Chindu to check if this can be done by him from data studio)</w:t>
            </w:r>
          </w:p>
          <w:p w14:paraId="1CE6835B" w14:textId="02A51602" w:rsidR="0064450D" w:rsidRDefault="00DB06B1" w:rsidP="00B02AF3">
            <w:r w:rsidRPr="00355C37">
              <w:rPr>
                <w:highlight w:val="yellow"/>
              </w:rPr>
              <w:t>Phase 2 –</w:t>
            </w:r>
            <w:r>
              <w:t xml:space="preserve"> </w:t>
            </w:r>
          </w:p>
          <w:p w14:paraId="508E21AC" w14:textId="2EDB8A99" w:rsidR="00DB06B1" w:rsidRPr="00DB06B1" w:rsidRDefault="00DB06B1" w:rsidP="00B02AF3">
            <w:r>
              <w:t>Allocate lead as per booking probability to agent and CT users so add this as permission criteria in Permission section</w:t>
            </w:r>
          </w:p>
          <w:p w14:paraId="54797030" w14:textId="3EE2C684" w:rsidR="00DB06B1" w:rsidRPr="00D351AA" w:rsidRDefault="00DB06B1" w:rsidP="00D351AA">
            <w:pPr>
              <w:pStyle w:val="ListParagraph"/>
              <w:rPr>
                <w:i/>
                <w:sz w:val="16"/>
                <w:szCs w:val="16"/>
              </w:rPr>
            </w:pPr>
          </w:p>
        </w:tc>
      </w:tr>
      <w:tr w:rsidR="00277930" w14:paraId="0334C6EB" w14:textId="77777777" w:rsidTr="00EE50FE">
        <w:trPr>
          <w:trHeight w:val="487"/>
        </w:trPr>
        <w:tc>
          <w:tcPr>
            <w:tcW w:w="1838" w:type="dxa"/>
          </w:tcPr>
          <w:p w14:paraId="250DD1B0" w14:textId="235472B1" w:rsidR="00B9500D" w:rsidRPr="00EB6DE2" w:rsidRDefault="00B9500D" w:rsidP="00B9500D">
            <w:r>
              <w:lastRenderedPageBreak/>
              <w:t>Add external system URL link:</w:t>
            </w:r>
          </w:p>
        </w:tc>
        <w:tc>
          <w:tcPr>
            <w:tcW w:w="7492" w:type="dxa"/>
          </w:tcPr>
          <w:p w14:paraId="33D1A46A" w14:textId="06D5DE17" w:rsidR="00B9500D" w:rsidRPr="00A52C7B" w:rsidRDefault="00B9500D" w:rsidP="00B9500D">
            <w:pPr>
              <w:rPr>
                <w:i/>
                <w:sz w:val="16"/>
                <w:szCs w:val="16"/>
              </w:rPr>
            </w:pPr>
            <w:r w:rsidRPr="00A52C7B">
              <w:rPr>
                <w:i/>
                <w:sz w:val="16"/>
                <w:szCs w:val="16"/>
              </w:rPr>
              <w:t xml:space="preserve">Please provide </w:t>
            </w:r>
            <w:r>
              <w:rPr>
                <w:i/>
                <w:sz w:val="16"/>
                <w:szCs w:val="16"/>
              </w:rPr>
              <w:t>external system</w:t>
            </w:r>
            <w:r w:rsidRPr="00A52C7B">
              <w:rPr>
                <w:i/>
                <w:sz w:val="16"/>
                <w:szCs w:val="16"/>
              </w:rPr>
              <w:t xml:space="preserve"> URL</w:t>
            </w:r>
            <w:r>
              <w:rPr>
                <w:i/>
                <w:sz w:val="16"/>
                <w:szCs w:val="16"/>
              </w:rPr>
              <w:t xml:space="preserve"> link</w:t>
            </w:r>
            <w:r w:rsidRPr="00A52C7B">
              <w:rPr>
                <w:i/>
                <w:sz w:val="16"/>
                <w:szCs w:val="16"/>
              </w:rPr>
              <w:t xml:space="preserve"> if known:</w:t>
            </w:r>
          </w:p>
          <w:p w14:paraId="1E321AA4" w14:textId="7E8E0450" w:rsidR="00B9500D" w:rsidRDefault="00B9500D" w:rsidP="00B9500D">
            <w:pPr>
              <w:rPr>
                <w:rFonts w:ascii="MS Gothic" w:eastAsia="MS Gothic" w:hAnsi="MS Gothic"/>
              </w:rPr>
            </w:pPr>
          </w:p>
        </w:tc>
      </w:tr>
    </w:tbl>
    <w:p w14:paraId="2475D25A" w14:textId="561F493E" w:rsidR="00A30910" w:rsidRDefault="00A30910" w:rsidP="008F24C3"/>
    <w:p w14:paraId="0949BBB9" w14:textId="4814E85C" w:rsidR="00A500AA" w:rsidRDefault="00A500AA" w:rsidP="008F24C3">
      <w:r>
        <w:t>For DS purposes only:</w:t>
      </w:r>
    </w:p>
    <w:tbl>
      <w:tblPr>
        <w:tblStyle w:val="TableGrid"/>
        <w:tblW w:w="9330" w:type="dxa"/>
        <w:tblLook w:val="04A0" w:firstRow="1" w:lastRow="0" w:firstColumn="1" w:lastColumn="0" w:noHBand="0" w:noVBand="1"/>
      </w:tblPr>
      <w:tblGrid>
        <w:gridCol w:w="1838"/>
        <w:gridCol w:w="7492"/>
      </w:tblGrid>
      <w:tr w:rsidR="00A500AA" w14:paraId="245B8AFE" w14:textId="77777777" w:rsidTr="00A500AA">
        <w:trPr>
          <w:trHeight w:val="274"/>
        </w:trPr>
        <w:tc>
          <w:tcPr>
            <w:tcW w:w="1838" w:type="dxa"/>
          </w:tcPr>
          <w:p w14:paraId="7E104511" w14:textId="6965179A" w:rsidR="00A500AA" w:rsidRDefault="00A500AA" w:rsidP="00D007E6">
            <w:r>
              <w:lastRenderedPageBreak/>
              <w:t>DS Developer Name:</w:t>
            </w:r>
          </w:p>
          <w:p w14:paraId="0994EC16" w14:textId="77777777" w:rsidR="00A500AA" w:rsidRDefault="00A500AA" w:rsidP="00D007E6"/>
        </w:tc>
        <w:tc>
          <w:tcPr>
            <w:tcW w:w="7492" w:type="dxa"/>
          </w:tcPr>
          <w:p w14:paraId="4AF3A3D5" w14:textId="69F98146" w:rsidR="00EE50FE" w:rsidRPr="00A52C7B" w:rsidRDefault="00EE50FE" w:rsidP="00EE50FE">
            <w:pPr>
              <w:rPr>
                <w:i/>
                <w:sz w:val="16"/>
                <w:szCs w:val="16"/>
              </w:rPr>
            </w:pPr>
            <w:r w:rsidRPr="00A52C7B">
              <w:rPr>
                <w:i/>
                <w:sz w:val="16"/>
                <w:szCs w:val="16"/>
              </w:rPr>
              <w:t xml:space="preserve">Please </w:t>
            </w:r>
            <w:r>
              <w:rPr>
                <w:i/>
                <w:sz w:val="16"/>
                <w:szCs w:val="16"/>
              </w:rPr>
              <w:t>insert developers name who will be working on this task:</w:t>
            </w:r>
          </w:p>
          <w:p w14:paraId="409B6417" w14:textId="77777777" w:rsidR="00A500AA" w:rsidRDefault="00A500AA" w:rsidP="00A500AA"/>
        </w:tc>
      </w:tr>
      <w:tr w:rsidR="00A72815" w14:paraId="43484B34" w14:textId="77777777" w:rsidTr="00D007E6">
        <w:trPr>
          <w:trHeight w:val="274"/>
        </w:trPr>
        <w:tc>
          <w:tcPr>
            <w:tcW w:w="1838" w:type="dxa"/>
          </w:tcPr>
          <w:p w14:paraId="212CF712" w14:textId="77777777" w:rsidR="00A72815" w:rsidRDefault="00A72815" w:rsidP="00A72815">
            <w:r>
              <w:t>DS Designer Name:</w:t>
            </w:r>
          </w:p>
          <w:p w14:paraId="434DC683" w14:textId="6D6D9D00" w:rsidR="00A72815" w:rsidRDefault="00A72815" w:rsidP="00A72815"/>
        </w:tc>
        <w:tc>
          <w:tcPr>
            <w:tcW w:w="7492" w:type="dxa"/>
          </w:tcPr>
          <w:p w14:paraId="4035DD0A" w14:textId="77777777" w:rsidR="00A72815" w:rsidRDefault="00A72815" w:rsidP="00A72815">
            <w:pPr>
              <w:rPr>
                <w:i/>
                <w:sz w:val="16"/>
                <w:szCs w:val="16"/>
              </w:rPr>
            </w:pPr>
            <w:r w:rsidRPr="00A52C7B">
              <w:rPr>
                <w:i/>
                <w:sz w:val="16"/>
                <w:szCs w:val="16"/>
              </w:rPr>
              <w:t xml:space="preserve">Please </w:t>
            </w:r>
            <w:r>
              <w:rPr>
                <w:i/>
                <w:sz w:val="16"/>
                <w:szCs w:val="16"/>
              </w:rPr>
              <w:t>insert designers name who will be working on this task:</w:t>
            </w:r>
          </w:p>
          <w:p w14:paraId="19C55B32" w14:textId="77777777" w:rsidR="00A72815" w:rsidRPr="00A52C7B" w:rsidRDefault="00A72815" w:rsidP="00A72815">
            <w:pPr>
              <w:rPr>
                <w:i/>
                <w:sz w:val="16"/>
                <w:szCs w:val="16"/>
              </w:rPr>
            </w:pPr>
          </w:p>
        </w:tc>
      </w:tr>
      <w:tr w:rsidR="00A72815" w14:paraId="6156B309" w14:textId="77777777" w:rsidTr="00D007E6">
        <w:trPr>
          <w:trHeight w:val="274"/>
        </w:trPr>
        <w:tc>
          <w:tcPr>
            <w:tcW w:w="1838" w:type="dxa"/>
          </w:tcPr>
          <w:p w14:paraId="223DEB59" w14:textId="45500603" w:rsidR="00A72815" w:rsidRDefault="00A72815" w:rsidP="00A72815">
            <w:r>
              <w:t xml:space="preserve">Specification reviewed and agreed with </w:t>
            </w:r>
            <w:proofErr w:type="spellStart"/>
            <w:r>
              <w:t>UKPM</w:t>
            </w:r>
            <w:proofErr w:type="spellEnd"/>
            <w:r>
              <w:t>:</w:t>
            </w:r>
          </w:p>
          <w:p w14:paraId="3C7A6C54" w14:textId="77777777" w:rsidR="00A72815" w:rsidRDefault="00A72815" w:rsidP="00A72815"/>
        </w:tc>
        <w:tc>
          <w:tcPr>
            <w:tcW w:w="7492" w:type="dxa"/>
          </w:tcPr>
          <w:p w14:paraId="700838DE" w14:textId="3B24E7D6" w:rsidR="00A72815" w:rsidRPr="00A52C7B" w:rsidRDefault="00A72815" w:rsidP="00A72815">
            <w:pPr>
              <w:rPr>
                <w:i/>
                <w:sz w:val="16"/>
                <w:szCs w:val="16"/>
              </w:rPr>
            </w:pPr>
            <w:r w:rsidRPr="00A52C7B">
              <w:rPr>
                <w:i/>
                <w:sz w:val="16"/>
                <w:szCs w:val="16"/>
              </w:rPr>
              <w:t xml:space="preserve">Please </w:t>
            </w:r>
            <w:r>
              <w:rPr>
                <w:i/>
                <w:sz w:val="16"/>
                <w:szCs w:val="16"/>
              </w:rPr>
              <w:t>insert details once the task has been reviewed and both parties are agreed:</w:t>
            </w:r>
          </w:p>
          <w:p w14:paraId="1D9ACD89" w14:textId="77777777" w:rsidR="00A72815" w:rsidRDefault="00A72815" w:rsidP="00A72815"/>
          <w:p w14:paraId="68DC78A0" w14:textId="4FA4A087" w:rsidR="00A72815" w:rsidRDefault="00A72815" w:rsidP="00A72815">
            <w:r>
              <w:t>Name of Developer (s) that have reviewed this task:</w:t>
            </w:r>
          </w:p>
          <w:p w14:paraId="0E7E4919" w14:textId="77777777" w:rsidR="00A72815" w:rsidRDefault="00A72815" w:rsidP="00A72815"/>
          <w:p w14:paraId="23CB06C2" w14:textId="35A18349" w:rsidR="00A72815" w:rsidRPr="00A52C7B" w:rsidRDefault="00A72815" w:rsidP="00A72815">
            <w:pPr>
              <w:rPr>
                <w:i/>
                <w:sz w:val="16"/>
                <w:szCs w:val="16"/>
              </w:rPr>
            </w:pPr>
            <w:r w:rsidRPr="00A52C7B">
              <w:rPr>
                <w:i/>
                <w:sz w:val="16"/>
                <w:szCs w:val="16"/>
              </w:rPr>
              <w:t xml:space="preserve">Please </w:t>
            </w:r>
            <w:r>
              <w:rPr>
                <w:i/>
                <w:sz w:val="16"/>
                <w:szCs w:val="16"/>
              </w:rPr>
              <w:t>insert total amount of days you have estimated for the task:</w:t>
            </w:r>
          </w:p>
          <w:p w14:paraId="6BD6A028" w14:textId="6AC0CE52" w:rsidR="00A72815" w:rsidRDefault="00A72815" w:rsidP="00A72815"/>
          <w:p w14:paraId="03D557C8" w14:textId="00C744F0" w:rsidR="00A72815" w:rsidRDefault="00A72815" w:rsidP="00A72815">
            <w:r>
              <w:t>Estimated Designer Time:</w:t>
            </w:r>
          </w:p>
          <w:p w14:paraId="01B809BE" w14:textId="77777777" w:rsidR="00A72815" w:rsidRDefault="00A72815" w:rsidP="00A72815"/>
          <w:p w14:paraId="75569AFE" w14:textId="77777777" w:rsidR="00A72815" w:rsidRDefault="00A72815" w:rsidP="00A72815">
            <w:r>
              <w:t>Estimated Development Time:</w:t>
            </w:r>
          </w:p>
          <w:p w14:paraId="752539D8" w14:textId="77777777" w:rsidR="00A72815" w:rsidRDefault="00A72815" w:rsidP="00A72815"/>
          <w:p w14:paraId="730A3E62" w14:textId="1DC6F802" w:rsidR="00A72815" w:rsidRDefault="00A72815" w:rsidP="00A72815">
            <w:r>
              <w:t>Estimated Testing Time:</w:t>
            </w:r>
          </w:p>
          <w:p w14:paraId="2F1EAAB0" w14:textId="77777777" w:rsidR="00A72815" w:rsidRDefault="00A72815" w:rsidP="00A72815"/>
          <w:p w14:paraId="3FD5711A" w14:textId="77777777" w:rsidR="00A72815" w:rsidRDefault="00A72815" w:rsidP="00A72815">
            <w:r>
              <w:t>Total Development and Testing Time:</w:t>
            </w:r>
          </w:p>
          <w:p w14:paraId="5812B92C" w14:textId="282C2007" w:rsidR="00DC6080" w:rsidRDefault="00DC6080" w:rsidP="00A72815"/>
        </w:tc>
      </w:tr>
    </w:tbl>
    <w:p w14:paraId="25E5E63F" w14:textId="77777777" w:rsidR="00A30910" w:rsidRPr="008F24C3" w:rsidRDefault="00A30910" w:rsidP="00DC6080"/>
    <w:sectPr w:rsidR="00A30910" w:rsidRPr="008F24C3" w:rsidSect="0027793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A5CA6"/>
    <w:multiLevelType w:val="hybridMultilevel"/>
    <w:tmpl w:val="083AEF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360D6A"/>
    <w:multiLevelType w:val="hybridMultilevel"/>
    <w:tmpl w:val="A7F294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242E65"/>
    <w:multiLevelType w:val="hybridMultilevel"/>
    <w:tmpl w:val="337095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D4176B"/>
    <w:multiLevelType w:val="hybridMultilevel"/>
    <w:tmpl w:val="6ECE536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A7C5FF3"/>
    <w:multiLevelType w:val="hybridMultilevel"/>
    <w:tmpl w:val="56AA42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204B4"/>
    <w:multiLevelType w:val="hybridMultilevel"/>
    <w:tmpl w:val="2F32F0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EC6728"/>
    <w:multiLevelType w:val="hybridMultilevel"/>
    <w:tmpl w:val="5380E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353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802299"/>
    <w:multiLevelType w:val="hybridMultilevel"/>
    <w:tmpl w:val="37CCF0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D97728"/>
    <w:multiLevelType w:val="hybridMultilevel"/>
    <w:tmpl w:val="2A2091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F87E8D"/>
    <w:multiLevelType w:val="hybridMultilevel"/>
    <w:tmpl w:val="89E212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353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D60D27"/>
    <w:multiLevelType w:val="hybridMultilevel"/>
    <w:tmpl w:val="2C4833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10"/>
  </w:num>
  <w:num w:numId="4">
    <w:abstractNumId w:val="8"/>
  </w:num>
  <w:num w:numId="5">
    <w:abstractNumId w:val="2"/>
  </w:num>
  <w:num w:numId="6">
    <w:abstractNumId w:val="0"/>
  </w:num>
  <w:num w:numId="7">
    <w:abstractNumId w:val="3"/>
  </w:num>
  <w:num w:numId="8">
    <w:abstractNumId w:val="4"/>
  </w:num>
  <w:num w:numId="9">
    <w:abstractNumId w:val="7"/>
  </w:num>
  <w:num w:numId="10">
    <w:abstractNumId w:val="9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wNTczNTYxMjI0MzJT0lEKTi0uzszPAykwrAUAx/eu1CwAAAA="/>
  </w:docVars>
  <w:rsids>
    <w:rsidRoot w:val="008F24C3"/>
    <w:rsid w:val="00012A2D"/>
    <w:rsid w:val="000547A9"/>
    <w:rsid w:val="00064D26"/>
    <w:rsid w:val="00071783"/>
    <w:rsid w:val="00114296"/>
    <w:rsid w:val="001C63B6"/>
    <w:rsid w:val="00236ACD"/>
    <w:rsid w:val="0024375A"/>
    <w:rsid w:val="00277930"/>
    <w:rsid w:val="002A5C70"/>
    <w:rsid w:val="00303C33"/>
    <w:rsid w:val="00306A07"/>
    <w:rsid w:val="00316049"/>
    <w:rsid w:val="00355C37"/>
    <w:rsid w:val="00396DF2"/>
    <w:rsid w:val="003F7CFD"/>
    <w:rsid w:val="00412BA6"/>
    <w:rsid w:val="00472C08"/>
    <w:rsid w:val="004856B1"/>
    <w:rsid w:val="00494854"/>
    <w:rsid w:val="004D2359"/>
    <w:rsid w:val="004E68A3"/>
    <w:rsid w:val="005137C5"/>
    <w:rsid w:val="00537736"/>
    <w:rsid w:val="00556B9D"/>
    <w:rsid w:val="00582ACE"/>
    <w:rsid w:val="006423F4"/>
    <w:rsid w:val="0064450D"/>
    <w:rsid w:val="00663DCC"/>
    <w:rsid w:val="00673657"/>
    <w:rsid w:val="00681EC8"/>
    <w:rsid w:val="006E4CF2"/>
    <w:rsid w:val="006F6695"/>
    <w:rsid w:val="00747199"/>
    <w:rsid w:val="00762CA9"/>
    <w:rsid w:val="00782926"/>
    <w:rsid w:val="007A0C30"/>
    <w:rsid w:val="008045A4"/>
    <w:rsid w:val="00834F5A"/>
    <w:rsid w:val="008473B7"/>
    <w:rsid w:val="00863D3B"/>
    <w:rsid w:val="008870BF"/>
    <w:rsid w:val="008F24C3"/>
    <w:rsid w:val="00944524"/>
    <w:rsid w:val="009940A9"/>
    <w:rsid w:val="009A02C3"/>
    <w:rsid w:val="009A4403"/>
    <w:rsid w:val="009E2455"/>
    <w:rsid w:val="00A27324"/>
    <w:rsid w:val="00A30910"/>
    <w:rsid w:val="00A500AA"/>
    <w:rsid w:val="00A52C7B"/>
    <w:rsid w:val="00A72815"/>
    <w:rsid w:val="00AA3D2D"/>
    <w:rsid w:val="00AD6B88"/>
    <w:rsid w:val="00AE71AD"/>
    <w:rsid w:val="00B02AF3"/>
    <w:rsid w:val="00B22EB7"/>
    <w:rsid w:val="00B260BE"/>
    <w:rsid w:val="00B35D48"/>
    <w:rsid w:val="00B70561"/>
    <w:rsid w:val="00B869D0"/>
    <w:rsid w:val="00B9500D"/>
    <w:rsid w:val="00BB33D3"/>
    <w:rsid w:val="00BF4276"/>
    <w:rsid w:val="00C14C31"/>
    <w:rsid w:val="00C46AEF"/>
    <w:rsid w:val="00C75208"/>
    <w:rsid w:val="00C83903"/>
    <w:rsid w:val="00D007E6"/>
    <w:rsid w:val="00D22EA4"/>
    <w:rsid w:val="00D351AA"/>
    <w:rsid w:val="00D43932"/>
    <w:rsid w:val="00D60ECB"/>
    <w:rsid w:val="00D93143"/>
    <w:rsid w:val="00DA0B3F"/>
    <w:rsid w:val="00DB06B1"/>
    <w:rsid w:val="00DC4F66"/>
    <w:rsid w:val="00DC6080"/>
    <w:rsid w:val="00DE0F07"/>
    <w:rsid w:val="00E63A0C"/>
    <w:rsid w:val="00E96F0E"/>
    <w:rsid w:val="00EA10C2"/>
    <w:rsid w:val="00EB6DE2"/>
    <w:rsid w:val="00EC479F"/>
    <w:rsid w:val="00EE50FE"/>
    <w:rsid w:val="00EF6B96"/>
    <w:rsid w:val="00F40243"/>
    <w:rsid w:val="00F613DA"/>
    <w:rsid w:val="00FE077A"/>
    <w:rsid w:val="00FE61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220B0"/>
  <w15:chartTrackingRefBased/>
  <w15:docId w15:val="{F05E20E3-89CE-4626-A8F1-7077E332A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24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F24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E50FE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1C63B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996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7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06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722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3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cean-holidays.leankit.com/card/952514738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ocean-holidays.leankit.com/card/780645701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0</TotalTime>
  <Pages>4</Pages>
  <Words>1011</Words>
  <Characters>576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Stewart</dc:creator>
  <cp:keywords/>
  <dc:description/>
  <cp:lastModifiedBy>pooja Jangid</cp:lastModifiedBy>
  <cp:revision>29</cp:revision>
  <cp:lastPrinted>2019-05-20T07:58:00Z</cp:lastPrinted>
  <dcterms:created xsi:type="dcterms:W3CDTF">2019-06-24T14:00:00Z</dcterms:created>
  <dcterms:modified xsi:type="dcterms:W3CDTF">2020-01-31T12:12:00Z</dcterms:modified>
</cp:coreProperties>
</file>